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19039" w14:textId="69416D61" w:rsidR="00D276D8" w:rsidRDefault="00D276D8" w:rsidP="00D276D8">
      <w:r>
        <w:rPr>
          <w:noProof/>
        </w:rPr>
        <w:drawing>
          <wp:anchor distT="0" distB="0" distL="114300" distR="114300" simplePos="0" relativeHeight="251662336" behindDoc="1" locked="0" layoutInCell="1" allowOverlap="1" wp14:anchorId="5C080254" wp14:editId="6FD99B1F">
            <wp:simplePos x="0" y="0"/>
            <wp:positionH relativeFrom="column">
              <wp:posOffset>596900</wp:posOffset>
            </wp:positionH>
            <wp:positionV relativeFrom="page">
              <wp:posOffset>464185</wp:posOffset>
            </wp:positionV>
            <wp:extent cx="2705100" cy="609600"/>
            <wp:effectExtent l="0" t="0" r="0" b="0"/>
            <wp:wrapNone/>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5100" cy="6096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1" locked="0" layoutInCell="1" allowOverlap="1" wp14:anchorId="13197714" wp14:editId="3325DF09">
                <wp:simplePos x="0" y="0"/>
                <wp:positionH relativeFrom="column">
                  <wp:posOffset>1590040</wp:posOffset>
                </wp:positionH>
                <wp:positionV relativeFrom="page">
                  <wp:posOffset>-1498600</wp:posOffset>
                </wp:positionV>
                <wp:extent cx="7460618" cy="10532831"/>
                <wp:effectExtent l="76835" t="75565" r="83820" b="83820"/>
                <wp:wrapNone/>
                <wp:docPr id="1" name="Rectangle 1"/>
                <wp:cNvGraphicFramePr/>
                <a:graphic xmlns:a="http://schemas.openxmlformats.org/drawingml/2006/main">
                  <a:graphicData uri="http://schemas.microsoft.com/office/word/2010/wordprocessingShape">
                    <wps:wsp>
                      <wps:cNvSpPr/>
                      <wps:spPr>
                        <a:xfrm rot="5400000">
                          <a:off x="0" y="0"/>
                          <a:ext cx="7460618" cy="10532831"/>
                        </a:xfrm>
                        <a:prstGeom prst="rect">
                          <a:avLst/>
                        </a:prstGeom>
                        <a:noFill/>
                        <a:ln w="165100">
                          <a:solidFill>
                            <a:srgbClr val="233A7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08A2B0" w14:textId="77777777" w:rsidR="00D276D8" w:rsidRDefault="00D276D8" w:rsidP="00D276D8">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97714" id="Rectangle 1" o:spid="_x0000_s1026" style="position:absolute;margin-left:125.2pt;margin-top:-118pt;width:587.45pt;height:829.35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" filled="f" strokecolor="#233a75" strokeweight="13pt">
                <v:textbox>
                  <w:txbxContent>
                    <w:p w14:paraId="7E08A2B0" w14:textId="77777777" w:rsidR="00D276D8" w:rsidRDefault="00D276D8" w:rsidP="00D276D8">
                      <w:pPr>
                        <w:jc w:val="center"/>
                      </w:pPr>
                      <w:r>
                        <w:t>v</w:t>
                      </w:r>
                    </w:p>
                  </w:txbxContent>
                </v:textbox>
                <w10:wrap anchory="page"/>
              </v:rect>
            </w:pict>
          </mc:Fallback>
        </mc:AlternateContent>
      </w:r>
    </w:p>
    <w:p w14:paraId="2C76D704" w14:textId="77777777" w:rsidR="00D276D8" w:rsidRDefault="00D276D8" w:rsidP="00D276D8"/>
    <w:p w14:paraId="6623751D" w14:textId="77777777" w:rsidR="00D276D8" w:rsidRDefault="00D276D8" w:rsidP="00D276D8"/>
    <w:p w14:paraId="7950D05E" w14:textId="77777777" w:rsidR="00D276D8" w:rsidRDefault="00D276D8" w:rsidP="00D276D8"/>
    <w:p w14:paraId="2C56A980" w14:textId="77777777" w:rsidR="00D276D8" w:rsidRDefault="00D276D8" w:rsidP="00D276D8"/>
    <w:p w14:paraId="13B15703" w14:textId="77777777" w:rsidR="00D276D8" w:rsidRDefault="00D276D8" w:rsidP="00D276D8"/>
    <w:p w14:paraId="1563DAD2" w14:textId="77777777" w:rsidR="00D276D8" w:rsidRDefault="00D276D8" w:rsidP="00D276D8"/>
    <w:p w14:paraId="32CE5DC4" w14:textId="77777777" w:rsidR="00D276D8" w:rsidRDefault="00D276D8" w:rsidP="00D276D8"/>
    <w:p w14:paraId="31EFF9E0" w14:textId="77777777" w:rsidR="00D276D8" w:rsidRDefault="00D276D8" w:rsidP="00D276D8"/>
    <w:p w14:paraId="5E51DFC3" w14:textId="2A624E36" w:rsidR="00D276D8" w:rsidRDefault="00D276D8" w:rsidP="00D276D8"/>
    <w:p w14:paraId="0602306F" w14:textId="185F2B49" w:rsidR="00D276D8" w:rsidRDefault="00D276D8" w:rsidP="00D276D8">
      <w:r>
        <w:rPr>
          <w:noProof/>
        </w:rPr>
        <mc:AlternateContent>
          <mc:Choice Requires="wps">
            <w:drawing>
              <wp:anchor distT="0" distB="0" distL="114300" distR="114300" simplePos="0" relativeHeight="251664384" behindDoc="0" locked="0" layoutInCell="1" allowOverlap="1" wp14:anchorId="058803C5" wp14:editId="30A95932">
                <wp:simplePos x="0" y="0"/>
                <wp:positionH relativeFrom="column">
                  <wp:posOffset>800100</wp:posOffset>
                </wp:positionH>
                <wp:positionV relativeFrom="page">
                  <wp:posOffset>3403600</wp:posOffset>
                </wp:positionV>
                <wp:extent cx="5524500" cy="1066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524500" cy="1066800"/>
                        </a:xfrm>
                        <a:prstGeom prst="rect">
                          <a:avLst/>
                        </a:prstGeom>
                        <a:noFill/>
                        <a:ln w="6350">
                          <a:noFill/>
                        </a:ln>
                      </wps:spPr>
                      <wps:txbx>
                        <w:txbxContent>
                          <w:p w14:paraId="009D0473" w14:textId="77777777" w:rsidR="00D276D8" w:rsidRPr="00F60781" w:rsidRDefault="00D276D8" w:rsidP="00D276D8">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8803C5" id="_x0000_t202" coordsize="21600,21600" o:spt="202" path="m,l,21600r21600,l21600,xe">
                <v:stroke joinstyle="miter"/>
                <v:path gradientshapeok="t" o:connecttype="rect"/>
              </v:shapetype>
              <v:shape id="Text Box 11" o:spid="_x0000_s1027" type="#_x0000_t202" style="position:absolute;margin-left:63pt;margin-top:268pt;width:435pt;height: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" filled="f" stroked="f" strokeweight=".5pt">
                <v:textbox>
                  <w:txbxContent>
                    <w:p w14:paraId="009D0473" w14:textId="77777777" w:rsidR="00D276D8" w:rsidRPr="00F60781" w:rsidRDefault="00D276D8" w:rsidP="00D276D8">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v:textbox>
                <w10:wrap anchory="page"/>
              </v:shape>
            </w:pict>
          </mc:Fallback>
        </mc:AlternateContent>
      </w:r>
      <w:r>
        <w:rPr>
          <w:noProof/>
        </w:rPr>
        <mc:AlternateContent>
          <mc:Choice Requires="wps">
            <w:drawing>
              <wp:anchor distT="0" distB="0" distL="114300" distR="114300" simplePos="0" relativeHeight="251663360" behindDoc="1" locked="0" layoutInCell="1" allowOverlap="1" wp14:anchorId="654E249F" wp14:editId="01DFE605">
                <wp:simplePos x="0" y="0"/>
                <wp:positionH relativeFrom="column">
                  <wp:posOffset>-762000</wp:posOffset>
                </wp:positionH>
                <wp:positionV relativeFrom="page">
                  <wp:posOffset>3009900</wp:posOffset>
                </wp:positionV>
                <wp:extent cx="7289800" cy="1524000"/>
                <wp:effectExtent l="0" t="0" r="0" b="0"/>
                <wp:wrapNone/>
                <wp:docPr id="2" name="Rectangle 2"/>
                <wp:cNvGraphicFramePr/>
                <a:graphic xmlns:a="http://schemas.openxmlformats.org/drawingml/2006/main">
                  <a:graphicData uri="http://schemas.microsoft.com/office/word/2010/wordprocessingShape">
                    <wps:wsp>
                      <wps:cNvSpPr/>
                      <wps:spPr>
                        <a:xfrm>
                          <a:off x="0" y="0"/>
                          <a:ext cx="7289800" cy="1524000"/>
                        </a:xfrm>
                        <a:prstGeom prst="rect">
                          <a:avLst/>
                        </a:prstGeom>
                        <a:solidFill>
                          <a:srgbClr val="233A7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1C234F" id="Rectangle 2" o:spid="_x0000_s1026" style="position:absolute;margin-left:-60pt;margin-top:237pt;width:574pt;height:12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" fillcolor="#233a75" stroked="f" strokeweight="1pt">
                <w10:wrap anchory="page"/>
              </v:rect>
            </w:pict>
          </mc:Fallback>
        </mc:AlternateContent>
      </w:r>
    </w:p>
    <w:p w14:paraId="1D08B7B7" w14:textId="77777777" w:rsidR="00D276D8" w:rsidRDefault="00D276D8" w:rsidP="00D276D8"/>
    <w:p w14:paraId="727CB374" w14:textId="77777777" w:rsidR="00D276D8" w:rsidRDefault="00D276D8" w:rsidP="00D276D8"/>
    <w:p w14:paraId="34FD7063" w14:textId="60E3E714" w:rsidR="00D276D8" w:rsidRDefault="00D276D8" w:rsidP="00D276D8"/>
    <w:p w14:paraId="79CD5A8E" w14:textId="2224CFB8" w:rsidR="00D276D8" w:rsidRDefault="00D276D8" w:rsidP="00D276D8">
      <w:r>
        <w:rPr>
          <w:noProof/>
        </w:rPr>
        <mc:AlternateContent>
          <mc:Choice Requires="wps">
            <w:drawing>
              <wp:anchor distT="0" distB="0" distL="114300" distR="114300" simplePos="0" relativeHeight="251665408" behindDoc="0" locked="0" layoutInCell="1" allowOverlap="1" wp14:anchorId="3B9AAD26" wp14:editId="14D2F1C3">
                <wp:simplePos x="0" y="0"/>
                <wp:positionH relativeFrom="column">
                  <wp:posOffset>965200</wp:posOffset>
                </wp:positionH>
                <wp:positionV relativeFrom="page">
                  <wp:posOffset>4597400</wp:posOffset>
                </wp:positionV>
                <wp:extent cx="6261100" cy="546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61100" cy="546100"/>
                        </a:xfrm>
                        <a:prstGeom prst="rect">
                          <a:avLst/>
                        </a:prstGeom>
                        <a:noFill/>
                        <a:ln w="6350">
                          <a:noFill/>
                        </a:ln>
                      </wps:spPr>
                      <wps:txbx>
                        <w:txbxContent>
                          <w:p w14:paraId="4B0296E5" w14:textId="77777777" w:rsidR="00D276D8" w:rsidRPr="00D276D8" w:rsidRDefault="00D276D8" w:rsidP="00D276D8">
                            <w:pPr>
                              <w:rPr>
                                <w:rFonts w:ascii="Helvetica" w:hAnsi="Helvetica"/>
                                <w:b/>
                                <w:bCs/>
                                <w:color w:val="000000" w:themeColor="accent4"/>
                                <w:sz w:val="44"/>
                                <w:szCs w:val="44"/>
                              </w:rPr>
                            </w:pPr>
                            <w:r w:rsidRPr="00D276D8">
                              <w:rPr>
                                <w:rFonts w:ascii="Helvetica" w:hAnsi="Helvetica"/>
                                <w:b/>
                                <w:bCs/>
                                <w:color w:val="000000" w:themeColor="accent4"/>
                                <w:sz w:val="44"/>
                                <w:szCs w:val="44"/>
                              </w:rPr>
                              <w:t>Curriculum connection: 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AAD26" id="Text Box 3" o:spid="_x0000_s1028" type="#_x0000_t202" style="position:absolute;margin-left:76pt;margin-top:362pt;width:493pt;height:4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" filled="f" stroked="f" strokeweight=".5pt">
                <v:textbox>
                  <w:txbxContent>
                    <w:p w14:paraId="4B0296E5" w14:textId="77777777" w:rsidR="00D276D8" w:rsidRPr="00D276D8" w:rsidRDefault="00D276D8" w:rsidP="00D276D8">
                      <w:pPr>
                        <w:rPr>
                          <w:rFonts w:ascii="Helvetica" w:hAnsi="Helvetica"/>
                          <w:b/>
                          <w:bCs/>
                          <w:color w:val="000000" w:themeColor="accent4"/>
                          <w:sz w:val="44"/>
                          <w:szCs w:val="44"/>
                        </w:rPr>
                      </w:pPr>
                      <w:r w:rsidRPr="00D276D8">
                        <w:rPr>
                          <w:rFonts w:ascii="Helvetica" w:hAnsi="Helvetica"/>
                          <w:b/>
                          <w:bCs/>
                          <w:color w:val="000000" w:themeColor="accent4"/>
                          <w:sz w:val="44"/>
                          <w:szCs w:val="44"/>
                        </w:rPr>
                        <w:t>Curriculum connection: Online safety</w:t>
                      </w:r>
                    </w:p>
                  </w:txbxContent>
                </v:textbox>
                <w10:wrap anchory="page"/>
              </v:shape>
            </w:pict>
          </mc:Fallback>
        </mc:AlternateContent>
      </w:r>
    </w:p>
    <w:p w14:paraId="5617FC8F" w14:textId="3A3F6088" w:rsidR="00D276D8" w:rsidRDefault="00D276D8" w:rsidP="00D276D8">
      <w:r>
        <w:rPr>
          <w:noProof/>
        </w:rPr>
        <mc:AlternateContent>
          <mc:Choice Requires="wps">
            <w:drawing>
              <wp:anchor distT="0" distB="0" distL="114300" distR="114300" simplePos="0" relativeHeight="251659264" behindDoc="0" locked="0" layoutInCell="1" allowOverlap="1" wp14:anchorId="3F25685A" wp14:editId="7580ED92">
                <wp:simplePos x="0" y="0"/>
                <wp:positionH relativeFrom="column">
                  <wp:posOffset>977900</wp:posOffset>
                </wp:positionH>
                <wp:positionV relativeFrom="page">
                  <wp:posOffset>4965700</wp:posOffset>
                </wp:positionV>
                <wp:extent cx="6019800" cy="1016000"/>
                <wp:effectExtent l="0" t="0" r="0" b="0"/>
                <wp:wrapNone/>
                <wp:docPr id="6" name="Text Box 6"/>
                <wp:cNvGraphicFramePr/>
                <a:graphic xmlns:a="http://schemas.openxmlformats.org/drawingml/2006/main">
                  <a:graphicData uri="http://schemas.microsoft.com/office/word/2010/wordprocessingShape">
                    <wps:wsp>
                      <wps:cNvSpPr txBox="1"/>
                      <wps:spPr>
                        <a:xfrm>
                          <a:off x="0" y="0"/>
                          <a:ext cx="6019800" cy="1016000"/>
                        </a:xfrm>
                        <a:prstGeom prst="rect">
                          <a:avLst/>
                        </a:prstGeom>
                        <a:noFill/>
                        <a:ln w="6350">
                          <a:noFill/>
                        </a:ln>
                      </wps:spPr>
                      <wps:txbx>
                        <w:txbxContent>
                          <w:p w14:paraId="363F781C" w14:textId="77777777" w:rsidR="00D276D8" w:rsidRDefault="00D276D8" w:rsidP="00D276D8">
                            <w:pPr>
                              <w:rPr>
                                <w:rFonts w:ascii="Helvetica" w:hAnsi="Helvetica"/>
                                <w:color w:val="000000" w:themeColor="accent4"/>
                                <w:sz w:val="36"/>
                                <w:szCs w:val="36"/>
                              </w:rPr>
                            </w:pPr>
                            <w:r w:rsidRPr="00D276D8">
                              <w:rPr>
                                <w:rFonts w:ascii="Helvetica" w:hAnsi="Helvetica"/>
                                <w:color w:val="000000" w:themeColor="accent4"/>
                                <w:sz w:val="36"/>
                                <w:szCs w:val="36"/>
                              </w:rPr>
                              <w:t>Key aspects mapped to curriculum content</w:t>
                            </w:r>
                          </w:p>
                          <w:p w14:paraId="1BCD4577" w14:textId="3D9D9B84" w:rsidR="00A216DB" w:rsidRPr="00D276D8" w:rsidRDefault="00A216DB" w:rsidP="00D276D8">
                            <w:pPr>
                              <w:rPr>
                                <w:rFonts w:ascii="Helvetica" w:hAnsi="Helvetica"/>
                                <w:color w:val="000000" w:themeColor="accent4"/>
                                <w:sz w:val="36"/>
                                <w:szCs w:val="36"/>
                              </w:rPr>
                            </w:pPr>
                            <w:r>
                              <w:rPr>
                                <w:rFonts w:ascii="Helvetica" w:hAnsi="Helvetica"/>
                                <w:color w:val="000000" w:themeColor="accent4"/>
                                <w:sz w:val="36"/>
                                <w:szCs w:val="36"/>
                              </w:rPr>
                              <w:t>Years 7 and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5685A" id="_x0000_t202" coordsize="21600,21600" o:spt="202" path="m,l,21600r21600,l21600,xe">
                <v:stroke joinstyle="miter"/>
                <v:path gradientshapeok="t" o:connecttype="rect"/>
              </v:shapetype>
              <v:shape id="Text Box 6" o:spid="_x0000_s1029" type="#_x0000_t202" style="position:absolute;margin-left:77pt;margin-top:391pt;width:474pt;height: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" filled="f" stroked="f" strokeweight=".5pt">
                <v:textbox>
                  <w:txbxContent>
                    <w:p w14:paraId="363F781C" w14:textId="77777777" w:rsidR="00D276D8" w:rsidRDefault="00D276D8" w:rsidP="00D276D8">
                      <w:pPr>
                        <w:rPr>
                          <w:rFonts w:ascii="Helvetica" w:hAnsi="Helvetica"/>
                          <w:color w:val="000000" w:themeColor="accent4"/>
                          <w:sz w:val="36"/>
                          <w:szCs w:val="36"/>
                        </w:rPr>
                      </w:pPr>
                      <w:r w:rsidRPr="00D276D8">
                        <w:rPr>
                          <w:rFonts w:ascii="Helvetica" w:hAnsi="Helvetica"/>
                          <w:color w:val="000000" w:themeColor="accent4"/>
                          <w:sz w:val="36"/>
                          <w:szCs w:val="36"/>
                        </w:rPr>
                        <w:t>Key aspects mapped to curriculum content</w:t>
                      </w:r>
                    </w:p>
                    <w:p w14:paraId="1BCD4577" w14:textId="3D9D9B84" w:rsidR="00A216DB" w:rsidRPr="00D276D8" w:rsidRDefault="00A216DB" w:rsidP="00D276D8">
                      <w:pPr>
                        <w:rPr>
                          <w:rFonts w:ascii="Helvetica" w:hAnsi="Helvetica"/>
                          <w:color w:val="000000" w:themeColor="accent4"/>
                          <w:sz w:val="36"/>
                          <w:szCs w:val="36"/>
                        </w:rPr>
                      </w:pPr>
                      <w:r>
                        <w:rPr>
                          <w:rFonts w:ascii="Helvetica" w:hAnsi="Helvetica"/>
                          <w:color w:val="000000" w:themeColor="accent4"/>
                          <w:sz w:val="36"/>
                          <w:szCs w:val="36"/>
                        </w:rPr>
                        <w:t>Years 7 and 8</w:t>
                      </w:r>
                    </w:p>
                  </w:txbxContent>
                </v:textbox>
                <w10:wrap anchory="page"/>
              </v:shape>
            </w:pict>
          </mc:Fallback>
        </mc:AlternateContent>
      </w:r>
    </w:p>
    <w:p w14:paraId="7140E744" w14:textId="77777777" w:rsidR="00D276D8" w:rsidRDefault="00D276D8" w:rsidP="00D276D8"/>
    <w:p w14:paraId="61F51C6E" w14:textId="77777777" w:rsidR="00D276D8" w:rsidRDefault="00D276D8" w:rsidP="00D276D8"/>
    <w:p w14:paraId="13508433" w14:textId="77777777" w:rsidR="00D276D8" w:rsidRDefault="00D276D8" w:rsidP="00D276D8"/>
    <w:p w14:paraId="12EC6302" w14:textId="5693A486" w:rsidR="00D276D8" w:rsidRDefault="00D276D8" w:rsidP="00D276D8"/>
    <w:p w14:paraId="119F0C56" w14:textId="77777777" w:rsidR="00D276D8" w:rsidRDefault="00D276D8" w:rsidP="00D276D8"/>
    <w:p w14:paraId="1DA8F318" w14:textId="20B67A5A" w:rsidR="00D276D8" w:rsidRDefault="00D276D8" w:rsidP="00D276D8">
      <w:r>
        <w:rPr>
          <w:noProof/>
        </w:rPr>
        <w:drawing>
          <wp:anchor distT="0" distB="0" distL="114300" distR="114300" simplePos="0" relativeHeight="251661312" behindDoc="1" locked="0" layoutInCell="1" allowOverlap="1" wp14:anchorId="259D6AF4" wp14:editId="3BF11135">
            <wp:simplePos x="0" y="0"/>
            <wp:positionH relativeFrom="column">
              <wp:posOffset>5012690</wp:posOffset>
            </wp:positionH>
            <wp:positionV relativeFrom="page">
              <wp:posOffset>6775450</wp:posOffset>
            </wp:positionV>
            <wp:extent cx="4855210" cy="2971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p>
    <w:p w14:paraId="7582ADDE" w14:textId="72DF7052" w:rsidR="00D276D8" w:rsidRDefault="00D276D8" w:rsidP="00D276D8"/>
    <w:p w14:paraId="315508CC" w14:textId="4492529F" w:rsidR="00D276D8" w:rsidRDefault="00D276D8" w:rsidP="00D276D8"/>
    <w:p w14:paraId="7004BC24" w14:textId="405B1BBC" w:rsidR="000A2D9D" w:rsidRPr="00D276D8" w:rsidRDefault="000A2D9D" w:rsidP="004058FF">
      <w:pPr>
        <w:tabs>
          <w:tab w:val="left" w:pos="3299"/>
        </w:tabs>
        <w:spacing w:before="0" w:afterLines="60" w:after="144" w:line="240" w:lineRule="auto"/>
        <w:contextualSpacing/>
        <w:rPr>
          <w:b/>
          <w:color w:val="005FB8"/>
          <w:sz w:val="144"/>
          <w:szCs w:val="144"/>
        </w:rPr>
        <w:sectPr w:rsidR="000A2D9D" w:rsidRPr="00D276D8" w:rsidSect="00EC63F9">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699C8404" w:rsidR="001672A7" w:rsidRPr="00385396" w:rsidRDefault="001672A7" w:rsidP="5C671E59">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76BEE4C8" w:rsidRPr="5C671E59">
        <w:rPr>
          <w:rFonts w:eastAsia="Times New Roman"/>
          <w:b/>
          <w:bCs/>
          <w:color w:val="1F1F11"/>
          <w:shd w:val="clear" w:color="auto" w:fill="FFFFFF"/>
          <w:lang w:val="en-US"/>
        </w:rPr>
        <w:t>2</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2DBDC9B5" w14:textId="1B32790D" w:rsidR="000417FF" w:rsidRPr="00150E53" w:rsidRDefault="000417FF" w:rsidP="000417FF">
      <w:pPr>
        <w:pStyle w:val="ACARA-HEADING1"/>
      </w:pPr>
      <w:bookmarkStart w:id="0" w:name="_Hlk83824137"/>
      <w:r w:rsidRPr="00150E53">
        <w:lastRenderedPageBreak/>
        <w:t xml:space="preserve">Online safety: </w:t>
      </w:r>
      <w:r>
        <w:t>Years 7 and 8</w:t>
      </w:r>
    </w:p>
    <w:p w14:paraId="1EB09BEB" w14:textId="53220432" w:rsidR="001809A1" w:rsidRPr="000417FF" w:rsidRDefault="002068F6" w:rsidP="000417FF">
      <w:pPr>
        <w:spacing w:before="0" w:after="120"/>
        <w:jc w:val="both"/>
        <w:textAlignment w:val="baseline"/>
        <w:rPr>
          <w:color w:val="auto"/>
        </w:rPr>
      </w:pPr>
      <w:r w:rsidRPr="3A523D47">
        <w:rPr>
          <w:color w:val="auto"/>
        </w:rPr>
        <w:t xml:space="preserve">The following table identifies how the </w:t>
      </w:r>
      <w:r>
        <w:rPr>
          <w:color w:val="auto"/>
        </w:rPr>
        <w:t>key aspects of</w:t>
      </w:r>
      <w:r w:rsidRPr="3A523D47">
        <w:rPr>
          <w:color w:val="auto"/>
        </w:rPr>
        <w:t xml:space="preserve"> online safety are evident in content descriptions from across the Australian Curriculum Version 9.0. From this information, teachers could develop a sequential program for online safety by connecting the key aspects of learning with learning area and subject 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00812F55">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02487EB2" w:rsidR="00901ABB" w:rsidRPr="00286B90" w:rsidRDefault="00396A58" w:rsidP="00286B90">
            <w:pPr>
              <w:pStyle w:val="ACARATableHeading1white"/>
            </w:pPr>
            <w:bookmarkStart w:id="1" w:name="_Hlk83125609"/>
            <w:r>
              <w:t xml:space="preserve">Years </w:t>
            </w:r>
            <w:r w:rsidR="00E51FCE">
              <w:t>7 and 8</w:t>
            </w:r>
          </w:p>
        </w:tc>
      </w:tr>
      <w:tr w:rsidR="00901ABB" w:rsidRPr="00C83BA3" w14:paraId="512D6F87" w14:textId="6B08F4B3" w:rsidTr="00984505">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188D9B7" w:rsidR="00901ABB" w:rsidRDefault="00901ABB" w:rsidP="000417FF">
            <w:pPr>
              <w:pStyle w:val="ACARATableHeading1black"/>
              <w:ind w:left="0"/>
              <w:jc w:val="left"/>
            </w:pPr>
            <w:r>
              <w:t xml:space="preserve">Key </w:t>
            </w:r>
            <w:r w:rsidR="002068F6">
              <w:t>a</w:t>
            </w:r>
            <w:r>
              <w:t>spect 1: Students’ rights and responsibilities</w:t>
            </w:r>
          </w:p>
        </w:tc>
      </w:tr>
      <w:tr w:rsidR="006E7D36" w:rsidRPr="00840DED" w14:paraId="14EE734B" w14:textId="27E9C397" w:rsidTr="00DC358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0417FF">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0417FF">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0417FF">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0417FF">
            <w:pPr>
              <w:pStyle w:val="ACARATableHeading2white"/>
              <w:ind w:left="0"/>
              <w:rPr>
                <w:color w:val="auto"/>
              </w:rPr>
            </w:pPr>
            <w:r>
              <w:rPr>
                <w:color w:val="auto"/>
              </w:rPr>
              <w:t>Content elaborations</w:t>
            </w:r>
          </w:p>
        </w:tc>
      </w:tr>
      <w:tr w:rsidR="008439FD" w:rsidRPr="008B6417" w14:paraId="4C70C56F" w14:textId="547E98B4" w:rsidTr="005071A1">
        <w:tc>
          <w:tcPr>
            <w:tcW w:w="2547" w:type="dxa"/>
            <w:vMerge w:val="restart"/>
            <w:tcBorders>
              <w:top w:val="single" w:sz="4" w:space="0" w:color="auto"/>
              <w:left w:val="single" w:sz="4" w:space="0" w:color="auto"/>
              <w:right w:val="single" w:sz="4" w:space="0" w:color="auto"/>
            </w:tcBorders>
          </w:tcPr>
          <w:p w14:paraId="7939C70A" w14:textId="622FC3BE" w:rsidR="008439FD" w:rsidRPr="00A12DBF" w:rsidRDefault="008439FD" w:rsidP="006648E3">
            <w:pPr>
              <w:pStyle w:val="ACARAtabletext"/>
              <w:ind w:left="0"/>
              <w:rPr>
                <w:iCs/>
              </w:rPr>
            </w:pPr>
            <w:r w:rsidRPr="006648E3">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4599C14" w14:textId="77777777" w:rsidR="008439FD" w:rsidRPr="00CB4E89" w:rsidRDefault="008439FD" w:rsidP="00B3716E">
            <w:pPr>
              <w:pStyle w:val="ACARAtabletext"/>
              <w:ind w:left="0"/>
              <w:rPr>
                <w:b/>
                <w:bCs/>
              </w:rPr>
            </w:pPr>
            <w:r w:rsidRPr="00CB4E89">
              <w:rPr>
                <w:b/>
                <w:bCs/>
              </w:rPr>
              <w:t>Personal, social and community health</w:t>
            </w:r>
          </w:p>
          <w:p w14:paraId="7605829D" w14:textId="3CC574FF" w:rsidR="008439FD" w:rsidRPr="008B6417" w:rsidRDefault="008439FD" w:rsidP="00B3716E">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75872F62" w14:textId="48E71184" w:rsidR="008439FD" w:rsidRPr="00BD336D" w:rsidRDefault="00E51FCE" w:rsidP="00B3716E">
            <w:pPr>
              <w:pStyle w:val="ACARAtabletext"/>
            </w:pPr>
            <w:r>
              <w:t xml:space="preserve">examine the roles of respect, empathy, power and coercion in developing respectful relationships </w:t>
            </w:r>
            <w:r w:rsidR="008439FD">
              <w:t>(AC9HP</w:t>
            </w:r>
            <w:r>
              <w:t>8</w:t>
            </w:r>
            <w:r w:rsidR="008439FD">
              <w:t>P04)</w:t>
            </w:r>
          </w:p>
        </w:tc>
        <w:tc>
          <w:tcPr>
            <w:tcW w:w="7193" w:type="dxa"/>
            <w:tcBorders>
              <w:top w:val="single" w:sz="4" w:space="0" w:color="auto"/>
              <w:left w:val="single" w:sz="4" w:space="0" w:color="auto"/>
              <w:bottom w:val="single" w:sz="4" w:space="0" w:color="auto"/>
              <w:right w:val="single" w:sz="4" w:space="0" w:color="auto"/>
            </w:tcBorders>
          </w:tcPr>
          <w:p w14:paraId="4EBABAA2" w14:textId="77777777" w:rsidR="008439FD" w:rsidRPr="000417FF" w:rsidRDefault="00E51FCE" w:rsidP="000417FF">
            <w:pPr>
              <w:pStyle w:val="Bulletsuse"/>
            </w:pPr>
            <w:r w:rsidRPr="000417FF">
              <w:t>analysing how behaviours, actions and responses to situations can change depending on whether they are by themselves, with friends or with family</w:t>
            </w:r>
          </w:p>
          <w:p w14:paraId="7D701BBF" w14:textId="77777777" w:rsidR="00E51FCE" w:rsidRPr="000417FF" w:rsidRDefault="00E51FCE" w:rsidP="000417FF">
            <w:pPr>
              <w:pStyle w:val="Bulletsuse"/>
            </w:pPr>
            <w:r w:rsidRPr="000417FF">
              <w:t>recognising the impact bullying and harassment can have on relationships, including online relationships</w:t>
            </w:r>
          </w:p>
          <w:p w14:paraId="7D588518" w14:textId="77777777" w:rsidR="00E51FCE" w:rsidRPr="000417FF" w:rsidRDefault="00E51FCE" w:rsidP="000417FF">
            <w:pPr>
              <w:pStyle w:val="Bulletsuse"/>
            </w:pPr>
            <w:r w:rsidRPr="000417FF">
              <w:t>showing respects for cultural norms and sensitivities when building relationships with people from different cultural backgrounds</w:t>
            </w:r>
          </w:p>
          <w:p w14:paraId="17B50C35" w14:textId="25EFC542" w:rsidR="00E51FCE" w:rsidRPr="000417FF" w:rsidRDefault="00E51FCE" w:rsidP="000417FF">
            <w:pPr>
              <w:pStyle w:val="Bulletsuse"/>
            </w:pPr>
            <w:r w:rsidRPr="000417FF">
              <w:t>examining what constitutes disrespectful, harmful or violent behaviour within peer, family and intimate relationships</w:t>
            </w:r>
          </w:p>
        </w:tc>
      </w:tr>
      <w:tr w:rsidR="008439FD" w:rsidRPr="008B6417" w14:paraId="0AB47E56" w14:textId="77777777" w:rsidTr="005071A1">
        <w:tc>
          <w:tcPr>
            <w:tcW w:w="2547" w:type="dxa"/>
            <w:vMerge/>
            <w:tcBorders>
              <w:left w:val="single" w:sz="4" w:space="0" w:color="auto"/>
              <w:right w:val="single" w:sz="4" w:space="0" w:color="auto"/>
            </w:tcBorders>
          </w:tcPr>
          <w:p w14:paraId="40FA3147" w14:textId="77777777" w:rsidR="008439FD" w:rsidRDefault="008439FD" w:rsidP="00E2445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63EF9FF" w14:textId="77777777" w:rsidR="008439FD" w:rsidRPr="00CB4E89" w:rsidRDefault="008439FD" w:rsidP="00DC3588">
            <w:pPr>
              <w:pStyle w:val="ACARAtabletext"/>
              <w:ind w:left="0"/>
              <w:rPr>
                <w:b/>
                <w:bCs/>
              </w:rPr>
            </w:pPr>
            <w:r w:rsidRPr="00CB4E89">
              <w:rPr>
                <w:b/>
                <w:bCs/>
              </w:rPr>
              <w:t>Personal, social and community health</w:t>
            </w:r>
          </w:p>
          <w:p w14:paraId="594149BB" w14:textId="6909A3F8" w:rsidR="008439FD" w:rsidRPr="00CB4E89" w:rsidRDefault="008439FD" w:rsidP="00E24456">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38B67C13" w14:textId="393FDF14" w:rsidR="008439FD" w:rsidRPr="00513DEA" w:rsidRDefault="00357E4F" w:rsidP="00E24456">
            <w:pPr>
              <w:pStyle w:val="ACARAtabletext"/>
            </w:pPr>
            <w:r>
              <w:rPr>
                <w:szCs w:val="20"/>
              </w:rPr>
              <w:t xml:space="preserve">explain and apply skills and strategies to communicate assertively and respectfully when seeking, giving or </w:t>
            </w:r>
            <w:proofErr w:type="spellStart"/>
            <w:r>
              <w:rPr>
                <w:szCs w:val="20"/>
              </w:rPr>
              <w:t>denyiiing</w:t>
            </w:r>
            <w:proofErr w:type="spellEnd"/>
            <w:r>
              <w:rPr>
                <w:szCs w:val="20"/>
              </w:rPr>
              <w:t xml:space="preserve"> consent </w:t>
            </w:r>
            <w:r w:rsidR="008439FD">
              <w:rPr>
                <w:szCs w:val="20"/>
              </w:rPr>
              <w:t xml:space="preserve">  </w:t>
            </w:r>
            <w:r w:rsidR="008439FD">
              <w:t>(AC9HP</w:t>
            </w:r>
            <w:r>
              <w:t>8</w:t>
            </w:r>
            <w:r w:rsidR="008439FD">
              <w:t>P07)</w:t>
            </w:r>
          </w:p>
        </w:tc>
        <w:tc>
          <w:tcPr>
            <w:tcW w:w="7193" w:type="dxa"/>
            <w:tcBorders>
              <w:top w:val="single" w:sz="4" w:space="0" w:color="auto"/>
              <w:left w:val="single" w:sz="4" w:space="0" w:color="auto"/>
              <w:bottom w:val="single" w:sz="4" w:space="0" w:color="auto"/>
              <w:right w:val="single" w:sz="4" w:space="0" w:color="auto"/>
            </w:tcBorders>
          </w:tcPr>
          <w:p w14:paraId="4D7B49FA" w14:textId="77777777" w:rsidR="008439FD" w:rsidRPr="000417FF" w:rsidRDefault="00357E4F" w:rsidP="000417FF">
            <w:pPr>
              <w:pStyle w:val="Bulletsuse"/>
            </w:pPr>
            <w:r w:rsidRPr="000417FF">
              <w:t>understanding and applying online and social protocols to enhance relationships with others and protect their own wellbeing, including recognising and responding to online content that may be harmful for themselves or others (such as grooming or image-based abuse), respectfully communicating needs or concern s to others</w:t>
            </w:r>
          </w:p>
          <w:p w14:paraId="4BC2C961" w14:textId="4B9FD02B" w:rsidR="00357E4F" w:rsidRPr="000417FF" w:rsidRDefault="00357E4F" w:rsidP="000417FF">
            <w:pPr>
              <w:pStyle w:val="Bulletsuse"/>
            </w:pPr>
            <w:r w:rsidRPr="000417FF">
              <w:t>examining the nature of consent in different types of relationships, and proposing and practising strategies for seeking, giving and denying consent respectfully</w:t>
            </w:r>
          </w:p>
        </w:tc>
      </w:tr>
      <w:tr w:rsidR="008439FD" w:rsidRPr="008B6417" w14:paraId="1BDD3FA4" w14:textId="77777777" w:rsidTr="00AE53B0">
        <w:tc>
          <w:tcPr>
            <w:tcW w:w="2547" w:type="dxa"/>
            <w:vMerge/>
            <w:tcBorders>
              <w:left w:val="single" w:sz="4" w:space="0" w:color="auto"/>
              <w:right w:val="single" w:sz="4" w:space="0" w:color="auto"/>
            </w:tcBorders>
          </w:tcPr>
          <w:p w14:paraId="130A9EBC" w14:textId="77777777" w:rsidR="008439FD" w:rsidRDefault="008439FD" w:rsidP="00A14D4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5E441EB" w14:textId="77777777" w:rsidR="008439FD" w:rsidRPr="00CB4E89" w:rsidRDefault="008439FD" w:rsidP="00B354F6">
            <w:pPr>
              <w:pStyle w:val="ACARAtabletext"/>
              <w:ind w:left="0"/>
              <w:rPr>
                <w:b/>
                <w:bCs/>
              </w:rPr>
            </w:pPr>
            <w:r w:rsidRPr="00CB4E89">
              <w:rPr>
                <w:b/>
                <w:bCs/>
              </w:rPr>
              <w:t>Personal, social and community health</w:t>
            </w:r>
          </w:p>
          <w:p w14:paraId="19786013" w14:textId="4187186F" w:rsidR="008439FD" w:rsidRPr="00CB4E89" w:rsidRDefault="008439FD" w:rsidP="00B354F6">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3A0A8135" w14:textId="1A1673FF" w:rsidR="008439FD" w:rsidRPr="00513DEA" w:rsidRDefault="007F3D8D" w:rsidP="00A14D41">
            <w:pPr>
              <w:pStyle w:val="ACARAtabletext"/>
            </w:pPr>
            <w:r>
              <w:t>refine protective behaviours and evaluate community resources to seek help for themselves and others</w:t>
            </w:r>
            <w:r w:rsidR="008439FD">
              <w:t xml:space="preserve"> (AC9HP</w:t>
            </w:r>
            <w:r>
              <w:t>8</w:t>
            </w:r>
            <w:r w:rsidR="008439FD">
              <w:t>P08)</w:t>
            </w:r>
          </w:p>
        </w:tc>
        <w:tc>
          <w:tcPr>
            <w:tcW w:w="7193" w:type="dxa"/>
            <w:tcBorders>
              <w:top w:val="single" w:sz="4" w:space="0" w:color="auto"/>
              <w:left w:val="single" w:sz="4" w:space="0" w:color="auto"/>
              <w:bottom w:val="single" w:sz="4" w:space="0" w:color="auto"/>
              <w:right w:val="single" w:sz="4" w:space="0" w:color="auto"/>
            </w:tcBorders>
          </w:tcPr>
          <w:p w14:paraId="107F281E" w14:textId="6C3D7A07" w:rsidR="008439FD" w:rsidRPr="000417FF" w:rsidRDefault="007F3D8D" w:rsidP="000417FF">
            <w:pPr>
              <w:pStyle w:val="Bulletsuse"/>
            </w:pPr>
            <w:r w:rsidRPr="000417FF">
              <w:t>examining scenarios to highlight how emotions, dispositions, social supports , and gender and cultural norms can affect a person’s willingness to seek help</w:t>
            </w:r>
          </w:p>
          <w:p w14:paraId="0D7F4A85" w14:textId="773293D7" w:rsidR="007F3D8D" w:rsidRPr="000417FF" w:rsidRDefault="007F3D8D" w:rsidP="000417FF">
            <w:pPr>
              <w:pStyle w:val="Bulletsuse"/>
            </w:pPr>
            <w:r w:rsidRPr="000417FF">
              <w:t xml:space="preserve">exploring strategies for dealing with online abuse and bullying when there is an imbalance of power, such as grooming, image-based abuse or </w:t>
            </w:r>
            <w:proofErr w:type="spellStart"/>
            <w:r w:rsidRPr="000417FF">
              <w:t>nrgative</w:t>
            </w:r>
            <w:proofErr w:type="spellEnd"/>
            <w:r w:rsidRPr="000417FF">
              <w:t xml:space="preserve"> social interactions, and reporting the situation to appropriate authorities, trusted adults and through online tools</w:t>
            </w:r>
          </w:p>
          <w:p w14:paraId="400BB2F5" w14:textId="6E1DC191" w:rsidR="008439FD" w:rsidRPr="000417FF" w:rsidRDefault="007F3D8D" w:rsidP="000417FF">
            <w:pPr>
              <w:pStyle w:val="Bulletsuse"/>
            </w:pPr>
            <w:r w:rsidRPr="000417FF">
              <w:t xml:space="preserve">analysing how bystanders play a role in ensuring online spaces are positive and safe, and examining how support services such as </w:t>
            </w:r>
            <w:proofErr w:type="spellStart"/>
            <w:r w:rsidRPr="000417FF">
              <w:t>kidshelpline</w:t>
            </w:r>
            <w:proofErr w:type="spellEnd"/>
            <w:r w:rsidRPr="000417FF">
              <w:t xml:space="preserve"> and the </w:t>
            </w:r>
            <w:proofErr w:type="spellStart"/>
            <w:r w:rsidRPr="000417FF">
              <w:t>eSafety</w:t>
            </w:r>
            <w:proofErr w:type="spellEnd"/>
            <w:r w:rsidRPr="000417FF">
              <w:t xml:space="preserve"> commissioner can provide support for young people who feel unsafe, bullied or abused online</w:t>
            </w:r>
          </w:p>
        </w:tc>
      </w:tr>
      <w:tr w:rsidR="008439FD" w:rsidRPr="008B6417" w14:paraId="7ED2CFF7" w14:textId="77777777" w:rsidTr="005071A1">
        <w:tc>
          <w:tcPr>
            <w:tcW w:w="2547" w:type="dxa"/>
            <w:vMerge/>
            <w:tcBorders>
              <w:left w:val="single" w:sz="4" w:space="0" w:color="auto"/>
              <w:bottom w:val="single" w:sz="4" w:space="0" w:color="auto"/>
              <w:right w:val="single" w:sz="4" w:space="0" w:color="auto"/>
            </w:tcBorders>
          </w:tcPr>
          <w:p w14:paraId="6D195F67" w14:textId="77777777" w:rsidR="008439FD" w:rsidRDefault="008439FD" w:rsidP="00A14D4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FD08A05" w14:textId="77777777" w:rsidR="008439FD" w:rsidRPr="00CB4E89" w:rsidRDefault="008439FD" w:rsidP="008439FD">
            <w:pPr>
              <w:pStyle w:val="ACARAtabletext"/>
              <w:ind w:left="0"/>
              <w:rPr>
                <w:b/>
                <w:bCs/>
              </w:rPr>
            </w:pPr>
            <w:r w:rsidRPr="00CB4E89">
              <w:rPr>
                <w:b/>
                <w:bCs/>
              </w:rPr>
              <w:t>Personal, social and community health</w:t>
            </w:r>
          </w:p>
          <w:p w14:paraId="016DE0DE" w14:textId="7E4BD175" w:rsidR="008439FD" w:rsidRPr="00CB4E89" w:rsidRDefault="008439FD" w:rsidP="00F1737F">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F584E3B" w14:textId="744AA481" w:rsidR="008439FD" w:rsidRDefault="00F9687F" w:rsidP="00A14D41">
            <w:pPr>
              <w:pStyle w:val="ACARAtabletext"/>
            </w:pPr>
            <w:r>
              <w:t xml:space="preserve">investigate how media and </w:t>
            </w:r>
            <w:proofErr w:type="spellStart"/>
            <w:r>
              <w:t>inifluential</w:t>
            </w:r>
            <w:proofErr w:type="spellEnd"/>
            <w:r>
              <w:t xml:space="preserve"> people impact attitudes, beliefs, decisions and behaviours in relation to health, safety, relationships and wellbeing </w:t>
            </w:r>
            <w:r w:rsidR="008439FD">
              <w:t>(AC9HP</w:t>
            </w:r>
            <w:r>
              <w:t>8</w:t>
            </w:r>
            <w:r w:rsidR="008439FD">
              <w:t>P</w:t>
            </w:r>
            <w:r>
              <w:t>09</w:t>
            </w:r>
            <w:r w:rsidR="008439FD">
              <w:t>)</w:t>
            </w:r>
          </w:p>
        </w:tc>
        <w:tc>
          <w:tcPr>
            <w:tcW w:w="7193" w:type="dxa"/>
            <w:tcBorders>
              <w:top w:val="single" w:sz="4" w:space="0" w:color="auto"/>
              <w:left w:val="single" w:sz="4" w:space="0" w:color="auto"/>
              <w:bottom w:val="single" w:sz="4" w:space="0" w:color="auto"/>
              <w:right w:val="single" w:sz="4" w:space="0" w:color="auto"/>
            </w:tcBorders>
          </w:tcPr>
          <w:p w14:paraId="6133C73B" w14:textId="77777777" w:rsidR="008439FD" w:rsidRDefault="00F9687F" w:rsidP="000417FF">
            <w:pPr>
              <w:pStyle w:val="Bulletsuse"/>
            </w:pPr>
            <w:r>
              <w:t>analysing the credibility, validity and relevance of health messages conveyed by different sources 9including news sites, bloggers, influencers and social media advertising) and applying credible information to health-related decisions</w:t>
            </w:r>
          </w:p>
          <w:p w14:paraId="29BE265F" w14:textId="1EA5BA7A" w:rsidR="00F9687F" w:rsidRDefault="00F9687F" w:rsidP="000417FF">
            <w:pPr>
              <w:pStyle w:val="Bulletsuse"/>
            </w:pPr>
            <w:r>
              <w:t xml:space="preserve">analysing how </w:t>
            </w:r>
            <w:proofErr w:type="spellStart"/>
            <w:r>
              <w:t>mwssages</w:t>
            </w:r>
            <w:proofErr w:type="spellEnd"/>
            <w:r>
              <w:t xml:space="preserve"> related to sexual </w:t>
            </w:r>
            <w:proofErr w:type="spellStart"/>
            <w:r>
              <w:t>relatiionships</w:t>
            </w:r>
            <w:proofErr w:type="spellEnd"/>
            <w:r>
              <w:t xml:space="preserve"> are portrayed in different forms of media and how they may influence the way people act within relationships</w:t>
            </w:r>
          </w:p>
        </w:tc>
      </w:tr>
    </w:tbl>
    <w:p w14:paraId="784C2C86" w14:textId="488BDE79" w:rsidR="00AD3EDA" w:rsidRDefault="00AD3EDA"/>
    <w:p w14:paraId="38E29A3B" w14:textId="77777777" w:rsidR="00AD3EDA" w:rsidRDefault="00AD3EDA">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39F29E76" w:rsidR="00183929" w:rsidRPr="00286B90" w:rsidRDefault="00E51FCE" w:rsidP="00B751C8">
            <w:pPr>
              <w:pStyle w:val="ACARATableHeading1white"/>
            </w:pPr>
            <w:r>
              <w:lastRenderedPageBreak/>
              <w:t>Years 7 and 8</w:t>
            </w:r>
          </w:p>
        </w:tc>
      </w:tr>
      <w:tr w:rsidR="00183929" w:rsidRPr="00C83BA3" w14:paraId="5FFCA6B7"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43986F0F" w:rsidR="00183929" w:rsidRDefault="00183929" w:rsidP="00EB60AA">
            <w:pPr>
              <w:pStyle w:val="ACARATableHeading1black"/>
              <w:ind w:left="0"/>
              <w:jc w:val="left"/>
            </w:pPr>
            <w:r>
              <w:t xml:space="preserve">Key </w:t>
            </w:r>
            <w:r w:rsidR="002068F6">
              <w:t>a</w:t>
            </w:r>
            <w:r>
              <w:t xml:space="preserve">spect </w:t>
            </w:r>
            <w:r w:rsidR="000F3C0C">
              <w:t>2</w:t>
            </w:r>
            <w:r>
              <w:t xml:space="preserve">: </w:t>
            </w:r>
            <w:r w:rsidR="008512C6">
              <w:t>Wellbeing, resilience and risk</w:t>
            </w:r>
          </w:p>
        </w:tc>
      </w:tr>
      <w:tr w:rsidR="00183929" w:rsidRPr="00840DED" w14:paraId="14B3966E"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EB60A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EB60A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EB60A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EB60AA">
            <w:pPr>
              <w:pStyle w:val="ACARATableHeading2white"/>
              <w:ind w:left="0"/>
              <w:rPr>
                <w:color w:val="auto"/>
              </w:rPr>
            </w:pPr>
            <w:r>
              <w:rPr>
                <w:color w:val="auto"/>
              </w:rPr>
              <w:t>Content elaborations</w:t>
            </w:r>
          </w:p>
        </w:tc>
      </w:tr>
      <w:tr w:rsidR="00E51FCE" w:rsidRPr="008B6417" w14:paraId="03BE2837" w14:textId="77777777" w:rsidTr="004234C9">
        <w:tc>
          <w:tcPr>
            <w:tcW w:w="2547" w:type="dxa"/>
            <w:vMerge w:val="restart"/>
            <w:tcBorders>
              <w:top w:val="single" w:sz="4" w:space="0" w:color="auto"/>
              <w:left w:val="single" w:sz="4" w:space="0" w:color="auto"/>
              <w:right w:val="single" w:sz="4" w:space="0" w:color="auto"/>
            </w:tcBorders>
          </w:tcPr>
          <w:p w14:paraId="489EB78D" w14:textId="77777777" w:rsidR="00E51FCE" w:rsidRPr="00A12DBF" w:rsidRDefault="00E51FCE" w:rsidP="00EB60AA">
            <w:pPr>
              <w:pStyle w:val="ACARAtabletext"/>
              <w:ind w:left="0"/>
              <w:rPr>
                <w:iCs/>
              </w:rPr>
            </w:pPr>
            <w:r w:rsidRPr="00EB60AA">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C9A675D" w14:textId="77777777" w:rsidR="00E51FCE" w:rsidRPr="00CB4E89" w:rsidRDefault="00E51FCE" w:rsidP="00E51FCE">
            <w:pPr>
              <w:pStyle w:val="ACARAtabletext"/>
              <w:ind w:left="0"/>
              <w:rPr>
                <w:b/>
                <w:bCs/>
              </w:rPr>
            </w:pPr>
            <w:r w:rsidRPr="00CB4E89">
              <w:rPr>
                <w:b/>
                <w:bCs/>
              </w:rPr>
              <w:t>Personal, social and community health</w:t>
            </w:r>
          </w:p>
          <w:p w14:paraId="3E28410D" w14:textId="5A7C4448" w:rsidR="00E51FCE" w:rsidRPr="008B6417" w:rsidRDefault="00E51FCE" w:rsidP="00F1737F">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267989F4" w14:textId="7F1071A5" w:rsidR="00E51FCE" w:rsidRPr="00BD336D" w:rsidRDefault="00E51FCE" w:rsidP="00E51FCE">
            <w:pPr>
              <w:pStyle w:val="ACARAtabletext"/>
            </w:pPr>
            <w:r>
              <w:t>examine the roles of respect, empathy, power and coercion in developing respectful relationships (AC9HP8P04)</w:t>
            </w:r>
          </w:p>
        </w:tc>
        <w:tc>
          <w:tcPr>
            <w:tcW w:w="7193" w:type="dxa"/>
            <w:tcBorders>
              <w:top w:val="single" w:sz="4" w:space="0" w:color="auto"/>
              <w:left w:val="single" w:sz="4" w:space="0" w:color="auto"/>
              <w:bottom w:val="single" w:sz="4" w:space="0" w:color="auto"/>
              <w:right w:val="single" w:sz="4" w:space="0" w:color="auto"/>
            </w:tcBorders>
          </w:tcPr>
          <w:p w14:paraId="463D3942" w14:textId="77777777" w:rsidR="00E51FCE" w:rsidRDefault="00E51FCE" w:rsidP="000417FF">
            <w:pPr>
              <w:pStyle w:val="Bulletsuse"/>
            </w:pPr>
            <w:r>
              <w:t>analysing how behaviours, actions and responses to situations can change depending on whether they are by themselves, with friends or with family</w:t>
            </w:r>
          </w:p>
          <w:p w14:paraId="35CA803B" w14:textId="77777777" w:rsidR="00E51FCE" w:rsidRDefault="00E51FCE" w:rsidP="000417FF">
            <w:pPr>
              <w:pStyle w:val="Bulletsuse"/>
            </w:pPr>
            <w:r>
              <w:t>recognising the impact bullying and harassment can have on relationships, including online relationships</w:t>
            </w:r>
          </w:p>
          <w:p w14:paraId="34A61673" w14:textId="77777777" w:rsidR="00E51FCE" w:rsidRDefault="00E51FCE" w:rsidP="000417FF">
            <w:pPr>
              <w:pStyle w:val="Bulletsuse"/>
            </w:pPr>
            <w:r>
              <w:t>showing respects for cultural norms and sensitivities when building relationships with people from different cultural backgrounds</w:t>
            </w:r>
          </w:p>
          <w:p w14:paraId="735E4D08" w14:textId="62B80A66" w:rsidR="00E51FCE" w:rsidRPr="00CE4FB4" w:rsidRDefault="00E51FCE" w:rsidP="000417FF">
            <w:pPr>
              <w:pStyle w:val="Bulletsuse"/>
              <w:rPr>
                <w:rFonts w:ascii="Calibri" w:hAnsi="Calibri" w:cs="Calibri"/>
                <w:color w:val="auto"/>
                <w:sz w:val="22"/>
                <w:szCs w:val="22"/>
              </w:rPr>
            </w:pPr>
            <w:r>
              <w:t>examining what constitutes disrespectful, harmful or violent behaviour within peer, family and intimate relationships</w:t>
            </w:r>
          </w:p>
        </w:tc>
      </w:tr>
      <w:tr w:rsidR="00357E4F" w:rsidRPr="008B6417" w14:paraId="4FC92178" w14:textId="77777777" w:rsidTr="00F2665D">
        <w:tc>
          <w:tcPr>
            <w:tcW w:w="2547" w:type="dxa"/>
            <w:vMerge/>
            <w:tcBorders>
              <w:left w:val="single" w:sz="4" w:space="0" w:color="auto"/>
              <w:right w:val="single" w:sz="4" w:space="0" w:color="auto"/>
            </w:tcBorders>
          </w:tcPr>
          <w:p w14:paraId="311986A5" w14:textId="77777777" w:rsidR="00357E4F" w:rsidRDefault="00357E4F" w:rsidP="00357E4F">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5C37B5FF" w14:textId="77777777" w:rsidR="00357E4F" w:rsidRPr="00CB4E89" w:rsidRDefault="00357E4F" w:rsidP="00357E4F">
            <w:pPr>
              <w:pStyle w:val="ACARAtabletext"/>
              <w:ind w:left="0"/>
              <w:rPr>
                <w:b/>
                <w:bCs/>
              </w:rPr>
            </w:pPr>
            <w:r w:rsidRPr="00CB4E89">
              <w:rPr>
                <w:b/>
                <w:bCs/>
              </w:rPr>
              <w:t>Personal, social and community health</w:t>
            </w:r>
          </w:p>
          <w:p w14:paraId="6934177E" w14:textId="604DD020" w:rsidR="00357E4F" w:rsidRPr="00CB4E89" w:rsidRDefault="00357E4F" w:rsidP="00F1737F">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0E762693" w14:textId="51A7A5A1" w:rsidR="00357E4F" w:rsidRPr="00513DEA" w:rsidRDefault="00357E4F" w:rsidP="00357E4F">
            <w:pPr>
              <w:pStyle w:val="ACARAtabletext"/>
            </w:pPr>
            <w:r>
              <w:rPr>
                <w:szCs w:val="20"/>
              </w:rPr>
              <w:t xml:space="preserve">explain and apply skills and strategies to communicate assertively and respectfully when seeking, giving or </w:t>
            </w:r>
            <w:proofErr w:type="spellStart"/>
            <w:r>
              <w:rPr>
                <w:szCs w:val="20"/>
              </w:rPr>
              <w:t>denyiiing</w:t>
            </w:r>
            <w:proofErr w:type="spellEnd"/>
            <w:r>
              <w:rPr>
                <w:szCs w:val="20"/>
              </w:rPr>
              <w:t xml:space="preserve"> consent</w:t>
            </w:r>
            <w:proofErr w:type="gramStart"/>
            <w:r>
              <w:rPr>
                <w:szCs w:val="20"/>
              </w:rPr>
              <w:t xml:space="preserve">   </w:t>
            </w:r>
            <w:r>
              <w:t>(</w:t>
            </w:r>
            <w:proofErr w:type="gramEnd"/>
            <w:r>
              <w:t>AC9HP8P07)</w:t>
            </w:r>
          </w:p>
        </w:tc>
        <w:tc>
          <w:tcPr>
            <w:tcW w:w="7193" w:type="dxa"/>
            <w:tcBorders>
              <w:top w:val="single" w:sz="4" w:space="0" w:color="auto"/>
              <w:left w:val="single" w:sz="4" w:space="0" w:color="auto"/>
              <w:bottom w:val="single" w:sz="4" w:space="0" w:color="auto"/>
              <w:right w:val="single" w:sz="4" w:space="0" w:color="auto"/>
            </w:tcBorders>
          </w:tcPr>
          <w:p w14:paraId="741544A8" w14:textId="77777777" w:rsidR="00357E4F" w:rsidRDefault="00357E4F" w:rsidP="000417FF">
            <w:pPr>
              <w:pStyle w:val="Bulletsuse"/>
            </w:pPr>
            <w:r>
              <w:t>understanding and applying online and social protocols to enhance relationships with others and protect their own wellbeing, including recognising and responding to online content that may be harmful for themselves or others (such as grooming or image-based abuse), respectfully communicating needs or concern s to others</w:t>
            </w:r>
          </w:p>
          <w:p w14:paraId="1E0C0FDC" w14:textId="6EF7C6A2" w:rsidR="00357E4F" w:rsidRDefault="00357E4F" w:rsidP="000417FF">
            <w:pPr>
              <w:pStyle w:val="Bulletsuse"/>
            </w:pPr>
            <w:r>
              <w:t>examining the nature of consent in different types of relationships, and proposing and practising strategies for seeking, giving and denying consent respectfully</w:t>
            </w:r>
          </w:p>
        </w:tc>
      </w:tr>
      <w:tr w:rsidR="007F3D8D" w:rsidRPr="008B6417" w14:paraId="2F13FC8A" w14:textId="77777777" w:rsidTr="008439FD">
        <w:tc>
          <w:tcPr>
            <w:tcW w:w="2547" w:type="dxa"/>
            <w:vMerge/>
            <w:tcBorders>
              <w:left w:val="single" w:sz="4" w:space="0" w:color="auto"/>
              <w:right w:val="single" w:sz="4" w:space="0" w:color="auto"/>
            </w:tcBorders>
          </w:tcPr>
          <w:p w14:paraId="16F08BE4" w14:textId="77777777" w:rsidR="007F3D8D" w:rsidRDefault="007F3D8D" w:rsidP="007F3D8D">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B25ED45" w14:textId="77777777" w:rsidR="007F3D8D" w:rsidRPr="00CB4E89" w:rsidRDefault="007F3D8D" w:rsidP="007F3D8D">
            <w:pPr>
              <w:pStyle w:val="ACARAtabletext"/>
              <w:ind w:left="0"/>
              <w:rPr>
                <w:b/>
                <w:bCs/>
              </w:rPr>
            </w:pPr>
            <w:r w:rsidRPr="00CB4E89">
              <w:rPr>
                <w:b/>
                <w:bCs/>
              </w:rPr>
              <w:t>Personal, social and community health</w:t>
            </w:r>
          </w:p>
          <w:p w14:paraId="2533688C" w14:textId="090C602A" w:rsidR="007F3D8D" w:rsidRPr="00CB4E89" w:rsidRDefault="007F3D8D" w:rsidP="00F1737F">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03E779C" w14:textId="1ED3B58F" w:rsidR="007F3D8D" w:rsidRDefault="007F3D8D" w:rsidP="007F3D8D">
            <w:pPr>
              <w:pStyle w:val="ACARAtabletext"/>
              <w:rPr>
                <w:szCs w:val="20"/>
              </w:rPr>
            </w:pPr>
            <w:r>
              <w:t>refine protective behaviours and evaluate community resources to seek help for themselves and others (AC9HP8P08)</w:t>
            </w:r>
          </w:p>
        </w:tc>
        <w:tc>
          <w:tcPr>
            <w:tcW w:w="7193" w:type="dxa"/>
            <w:tcBorders>
              <w:top w:val="single" w:sz="4" w:space="0" w:color="auto"/>
              <w:left w:val="single" w:sz="4" w:space="0" w:color="auto"/>
              <w:bottom w:val="single" w:sz="4" w:space="0" w:color="auto"/>
              <w:right w:val="single" w:sz="4" w:space="0" w:color="auto"/>
            </w:tcBorders>
          </w:tcPr>
          <w:p w14:paraId="16B2D9B3" w14:textId="77777777" w:rsidR="007F3D8D" w:rsidRDefault="007F3D8D" w:rsidP="000417FF">
            <w:pPr>
              <w:pStyle w:val="Bulletsuse"/>
            </w:pPr>
            <w:r>
              <w:t>examining scenarios to highlight how emotions, dispositions, social supports , and gender and cultural norms can affect a person’s willingness to seek help</w:t>
            </w:r>
          </w:p>
          <w:p w14:paraId="66565FFF" w14:textId="77777777" w:rsidR="007F3D8D" w:rsidRDefault="007F3D8D" w:rsidP="000417FF">
            <w:pPr>
              <w:pStyle w:val="Bulletsuse"/>
            </w:pPr>
            <w:r>
              <w:t xml:space="preserve">exploring strategies for dealing with online abuse and bullying when there is an imbalance of power, such as grooming, image-based abuse or </w:t>
            </w:r>
            <w:proofErr w:type="spellStart"/>
            <w:r>
              <w:t>nrgative</w:t>
            </w:r>
            <w:proofErr w:type="spellEnd"/>
            <w:r>
              <w:t xml:space="preserve"> social interactions, and reporting the situation to appropriate authorities, trusted adults and through online tools</w:t>
            </w:r>
          </w:p>
          <w:p w14:paraId="289467BC" w14:textId="77777777" w:rsidR="007F3D8D" w:rsidRDefault="007F3D8D" w:rsidP="000417FF">
            <w:pPr>
              <w:pStyle w:val="Bulletsuse"/>
            </w:pPr>
            <w:r>
              <w:t xml:space="preserve">analysing how bystanders play a role in ensuring online spaces are positive and safe, and examining how support services such as </w:t>
            </w:r>
            <w:proofErr w:type="spellStart"/>
            <w:r>
              <w:t>kidshelpline</w:t>
            </w:r>
            <w:proofErr w:type="spellEnd"/>
            <w:r>
              <w:t xml:space="preserve"> and the </w:t>
            </w:r>
            <w:proofErr w:type="spellStart"/>
            <w:r>
              <w:t>eSafety</w:t>
            </w:r>
            <w:proofErr w:type="spellEnd"/>
            <w:r>
              <w:t xml:space="preserve"> commissioner can provide support for young people who feel unsafe, bullied or abused online</w:t>
            </w:r>
          </w:p>
          <w:p w14:paraId="50627774" w14:textId="77777777" w:rsidR="00EB60AA" w:rsidRDefault="00EB60AA" w:rsidP="00EB60AA">
            <w:pPr>
              <w:pStyle w:val="Bulletsuse"/>
              <w:numPr>
                <w:ilvl w:val="0"/>
                <w:numId w:val="0"/>
              </w:numPr>
              <w:ind w:left="317" w:hanging="317"/>
            </w:pPr>
          </w:p>
          <w:p w14:paraId="0B5F1E3F" w14:textId="77777777" w:rsidR="00EB60AA" w:rsidRDefault="00EB60AA" w:rsidP="00EB60AA">
            <w:pPr>
              <w:pStyle w:val="Bulletsuse"/>
              <w:numPr>
                <w:ilvl w:val="0"/>
                <w:numId w:val="0"/>
              </w:numPr>
              <w:ind w:left="317" w:hanging="317"/>
            </w:pPr>
          </w:p>
          <w:p w14:paraId="377F70B7" w14:textId="6C8D7F72" w:rsidR="00EB60AA" w:rsidRDefault="00EB60AA" w:rsidP="00EB60AA">
            <w:pPr>
              <w:pStyle w:val="Bulletsuse"/>
              <w:numPr>
                <w:ilvl w:val="0"/>
                <w:numId w:val="0"/>
              </w:numPr>
              <w:ind w:left="317" w:hanging="317"/>
            </w:pPr>
          </w:p>
        </w:tc>
      </w:tr>
      <w:tr w:rsidR="00F9687F" w:rsidRPr="008B6417" w14:paraId="3CCDCB77" w14:textId="77777777" w:rsidTr="004234C9">
        <w:tc>
          <w:tcPr>
            <w:tcW w:w="2547" w:type="dxa"/>
            <w:tcBorders>
              <w:left w:val="single" w:sz="4" w:space="0" w:color="auto"/>
              <w:bottom w:val="single" w:sz="4" w:space="0" w:color="auto"/>
              <w:right w:val="single" w:sz="4" w:space="0" w:color="auto"/>
            </w:tcBorders>
          </w:tcPr>
          <w:p w14:paraId="5C42CCD8" w14:textId="77777777" w:rsidR="00F9687F" w:rsidRDefault="00F9687F" w:rsidP="00F9687F">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F06DD4A" w14:textId="77777777" w:rsidR="00F9687F" w:rsidRPr="00CB4E89" w:rsidRDefault="00F9687F" w:rsidP="00F9687F">
            <w:pPr>
              <w:pStyle w:val="ACARAtabletext"/>
              <w:ind w:left="0"/>
              <w:rPr>
                <w:b/>
                <w:bCs/>
              </w:rPr>
            </w:pPr>
            <w:r w:rsidRPr="00CB4E89">
              <w:rPr>
                <w:b/>
                <w:bCs/>
              </w:rPr>
              <w:t>Personal, social and community health</w:t>
            </w:r>
          </w:p>
          <w:p w14:paraId="09B972BB" w14:textId="4564669B" w:rsidR="00F9687F" w:rsidRPr="00CB4E89" w:rsidRDefault="00F9687F" w:rsidP="00F1737F">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2A7337DE" w14:textId="04F1F861" w:rsidR="00F9687F" w:rsidRDefault="00F9687F" w:rsidP="00F9687F">
            <w:pPr>
              <w:pStyle w:val="ACARAtabletext"/>
            </w:pPr>
            <w:r>
              <w:t xml:space="preserve">investigate how media and </w:t>
            </w:r>
            <w:proofErr w:type="spellStart"/>
            <w:r>
              <w:t>inifluential</w:t>
            </w:r>
            <w:proofErr w:type="spellEnd"/>
            <w:r>
              <w:t xml:space="preserve"> people impact attitudes, beliefs, decisions and behaviours in relation to health, safety, relationships and wellbeing (AC9HP8P09)</w:t>
            </w:r>
          </w:p>
        </w:tc>
        <w:tc>
          <w:tcPr>
            <w:tcW w:w="7193" w:type="dxa"/>
            <w:tcBorders>
              <w:top w:val="single" w:sz="4" w:space="0" w:color="auto"/>
              <w:left w:val="single" w:sz="4" w:space="0" w:color="auto"/>
              <w:bottom w:val="single" w:sz="4" w:space="0" w:color="auto"/>
              <w:right w:val="single" w:sz="4" w:space="0" w:color="auto"/>
            </w:tcBorders>
          </w:tcPr>
          <w:p w14:paraId="0EF16C2C" w14:textId="77777777" w:rsidR="00F9687F" w:rsidRDefault="00F9687F" w:rsidP="000417FF">
            <w:pPr>
              <w:pStyle w:val="Bulletsuse"/>
            </w:pPr>
            <w:r>
              <w:t>analysing the credibility, validity and relevance of health messages conveyed by different sources 9including news sites, bloggers, influencers and social media advertising) and applying credible information to health-related decisions</w:t>
            </w:r>
          </w:p>
          <w:p w14:paraId="21330183" w14:textId="5ECF7CF8" w:rsidR="00F9687F" w:rsidRDefault="00F9687F" w:rsidP="000417FF">
            <w:pPr>
              <w:pStyle w:val="Bulletsuse"/>
            </w:pPr>
            <w:r>
              <w:t xml:space="preserve">analysing how </w:t>
            </w:r>
            <w:proofErr w:type="spellStart"/>
            <w:r>
              <w:t>mwssages</w:t>
            </w:r>
            <w:proofErr w:type="spellEnd"/>
            <w:r>
              <w:t xml:space="preserve"> related to sexual </w:t>
            </w:r>
            <w:proofErr w:type="spellStart"/>
            <w:r>
              <w:t>relatiionships</w:t>
            </w:r>
            <w:proofErr w:type="spellEnd"/>
            <w:r>
              <w:t xml:space="preserve"> are portrayed in different forms of media and how they may influence the way people act within relationships</w:t>
            </w:r>
          </w:p>
        </w:tc>
      </w:tr>
    </w:tbl>
    <w:p w14:paraId="36353A0B" w14:textId="118A1266" w:rsidR="00BB7C5F" w:rsidRDefault="00BB7C5F">
      <w:pPr>
        <w:spacing w:before="160" w:after="0" w:line="360" w:lineRule="auto"/>
      </w:pPr>
    </w:p>
    <w:p w14:paraId="78F09F67" w14:textId="250FDF51" w:rsidR="008439FD" w:rsidRDefault="008439FD">
      <w:pPr>
        <w:spacing w:before="160" w:after="0" w:line="360" w:lineRule="auto"/>
      </w:pPr>
    </w:p>
    <w:p w14:paraId="6CF6FE04" w14:textId="5A7BC641" w:rsidR="008439FD" w:rsidRDefault="008439FD">
      <w:pPr>
        <w:spacing w:before="160" w:after="0" w:line="360" w:lineRule="auto"/>
      </w:pPr>
    </w:p>
    <w:p w14:paraId="59718D8B" w14:textId="744FF6D8" w:rsidR="008439FD" w:rsidRDefault="008439FD">
      <w:pPr>
        <w:spacing w:before="160" w:after="0" w:line="360" w:lineRule="auto"/>
      </w:pPr>
    </w:p>
    <w:p w14:paraId="3ABDA525" w14:textId="18754CD8" w:rsidR="008439FD" w:rsidRDefault="008439FD">
      <w:pPr>
        <w:spacing w:before="160" w:after="0" w:line="360" w:lineRule="auto"/>
      </w:pPr>
    </w:p>
    <w:p w14:paraId="6711AA1F" w14:textId="2BB8552F" w:rsidR="008439FD" w:rsidRDefault="008439FD">
      <w:pPr>
        <w:spacing w:before="160" w:after="0" w:line="360" w:lineRule="auto"/>
      </w:pPr>
    </w:p>
    <w:p w14:paraId="59A8B175" w14:textId="37ACB6FD" w:rsidR="008439FD" w:rsidRDefault="008439FD">
      <w:pPr>
        <w:spacing w:before="160" w:after="0" w:line="360" w:lineRule="auto"/>
      </w:pPr>
    </w:p>
    <w:p w14:paraId="77F4C772" w14:textId="049461D2" w:rsidR="008439FD" w:rsidRDefault="008439FD">
      <w:pPr>
        <w:spacing w:before="160" w:after="0" w:line="360" w:lineRule="auto"/>
      </w:pPr>
    </w:p>
    <w:p w14:paraId="4B795D13" w14:textId="09F48D0E" w:rsidR="008439FD" w:rsidRDefault="008439FD">
      <w:pPr>
        <w:spacing w:before="160" w:after="0" w:line="360" w:lineRule="auto"/>
      </w:pPr>
    </w:p>
    <w:p w14:paraId="05D3FBD3" w14:textId="307087CC" w:rsidR="008439FD" w:rsidRDefault="008439FD">
      <w:pPr>
        <w:spacing w:before="160" w:after="0" w:line="360" w:lineRule="auto"/>
      </w:pPr>
    </w:p>
    <w:p w14:paraId="68167526" w14:textId="40991D0E" w:rsidR="008439FD" w:rsidRDefault="008439FD">
      <w:pPr>
        <w:spacing w:before="160" w:after="0" w:line="360" w:lineRule="auto"/>
      </w:pPr>
    </w:p>
    <w:p w14:paraId="4CFC6B4A" w14:textId="0AACE17C" w:rsidR="008439FD" w:rsidRDefault="008439FD">
      <w:pPr>
        <w:spacing w:before="160" w:after="0" w:line="360" w:lineRule="auto"/>
      </w:pPr>
    </w:p>
    <w:p w14:paraId="7CF71244" w14:textId="77777777" w:rsidR="008439FD" w:rsidRDefault="008439F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7ED558F0" w:rsidR="00EF7995" w:rsidRPr="00286B90" w:rsidRDefault="00E51FCE" w:rsidP="00B751C8">
            <w:pPr>
              <w:pStyle w:val="ACARATableHeading1white"/>
            </w:pPr>
            <w:r>
              <w:lastRenderedPageBreak/>
              <w:t>Years 7 and 8</w:t>
            </w:r>
          </w:p>
        </w:tc>
      </w:tr>
      <w:tr w:rsidR="00EF7995" w:rsidRPr="00C83BA3" w14:paraId="09968D71"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1D282AD2" w:rsidR="00EF7995" w:rsidRDefault="00EF7995" w:rsidP="00EB60AA">
            <w:pPr>
              <w:pStyle w:val="ACARATableHeading1black"/>
              <w:ind w:left="0"/>
              <w:jc w:val="left"/>
            </w:pPr>
            <w:r>
              <w:t xml:space="preserve">Key </w:t>
            </w:r>
            <w:r w:rsidR="002068F6">
              <w:t>a</w:t>
            </w:r>
            <w:r>
              <w:t xml:space="preserve">spect 3: </w:t>
            </w:r>
            <w:r w:rsidR="00F11FE5">
              <w:t>Respectful relationships and consent</w:t>
            </w:r>
          </w:p>
        </w:tc>
      </w:tr>
      <w:tr w:rsidR="00EF7995" w:rsidRPr="00840DED" w14:paraId="3D10A46B"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EB60A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EB60A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EB60A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EB60AA">
            <w:pPr>
              <w:pStyle w:val="ACARATableHeading2white"/>
              <w:ind w:left="0"/>
              <w:rPr>
                <w:color w:val="auto"/>
              </w:rPr>
            </w:pPr>
            <w:r>
              <w:rPr>
                <w:color w:val="auto"/>
              </w:rPr>
              <w:t>Content elaborations</w:t>
            </w:r>
          </w:p>
        </w:tc>
      </w:tr>
      <w:tr w:rsidR="0048040A" w:rsidRPr="008B6417" w14:paraId="3740B8A5" w14:textId="77777777" w:rsidTr="0031474B">
        <w:tc>
          <w:tcPr>
            <w:tcW w:w="2547" w:type="dxa"/>
            <w:vMerge w:val="restart"/>
            <w:tcBorders>
              <w:top w:val="single" w:sz="4" w:space="0" w:color="auto"/>
              <w:left w:val="single" w:sz="4" w:space="0" w:color="auto"/>
              <w:right w:val="single" w:sz="4" w:space="0" w:color="auto"/>
            </w:tcBorders>
          </w:tcPr>
          <w:p w14:paraId="42807955" w14:textId="77777777" w:rsidR="0048040A" w:rsidRPr="00A12DBF" w:rsidRDefault="0048040A" w:rsidP="00EB60AA">
            <w:pPr>
              <w:pStyle w:val="ACARAtabletext"/>
              <w:ind w:left="0"/>
              <w:rPr>
                <w:iCs/>
              </w:rPr>
            </w:pPr>
            <w:r w:rsidRPr="00EB60AA">
              <w:rPr>
                <w:b/>
                <w:bCs/>
                <w:color w:val="000000" w:themeColor="accent4"/>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4216991" w14:textId="77777777" w:rsidR="0048040A" w:rsidRPr="00E51FCE" w:rsidRDefault="0048040A" w:rsidP="00E51FCE">
            <w:pPr>
              <w:pStyle w:val="ACARAtabletext"/>
              <w:ind w:left="0"/>
              <w:rPr>
                <w:b/>
                <w:bCs/>
                <w:color w:val="000000" w:themeColor="accent4"/>
              </w:rPr>
            </w:pPr>
            <w:r w:rsidRPr="00E51FCE">
              <w:rPr>
                <w:b/>
                <w:bCs/>
                <w:color w:val="000000" w:themeColor="accent4"/>
              </w:rPr>
              <w:t>Personal, social and community health</w:t>
            </w:r>
          </w:p>
          <w:p w14:paraId="17C099F3" w14:textId="50DBC607" w:rsidR="0048040A" w:rsidRPr="00E51FCE" w:rsidRDefault="0048040A" w:rsidP="00F1737F">
            <w:pPr>
              <w:pStyle w:val="ACARAtabletext"/>
              <w:rPr>
                <w:color w:val="000000" w:themeColor="accent4"/>
              </w:rPr>
            </w:pPr>
            <w:r w:rsidRPr="00F1737F">
              <w:t>Interacting with others</w:t>
            </w:r>
          </w:p>
        </w:tc>
        <w:tc>
          <w:tcPr>
            <w:tcW w:w="2835" w:type="dxa"/>
            <w:tcBorders>
              <w:top w:val="single" w:sz="4" w:space="0" w:color="auto"/>
              <w:left w:val="single" w:sz="4" w:space="0" w:color="auto"/>
              <w:bottom w:val="single" w:sz="4" w:space="0" w:color="auto"/>
              <w:right w:val="single" w:sz="4" w:space="0" w:color="auto"/>
            </w:tcBorders>
          </w:tcPr>
          <w:p w14:paraId="52DEB440" w14:textId="77BABD41" w:rsidR="0048040A" w:rsidRPr="00E51FCE" w:rsidRDefault="0048040A" w:rsidP="00E51FCE">
            <w:pPr>
              <w:spacing w:after="120" w:line="240" w:lineRule="auto"/>
              <w:ind w:left="227" w:right="227"/>
              <w:rPr>
                <w:color w:val="000000" w:themeColor="accent4"/>
              </w:rPr>
            </w:pPr>
            <w:r w:rsidRPr="00E51FCE">
              <w:rPr>
                <w:color w:val="000000" w:themeColor="accent4"/>
              </w:rPr>
              <w:t>examine the roles of respect, empathy, power and coercion in developing respectful relationships (AC9HP8P04)</w:t>
            </w:r>
          </w:p>
        </w:tc>
        <w:tc>
          <w:tcPr>
            <w:tcW w:w="7193" w:type="dxa"/>
            <w:tcBorders>
              <w:top w:val="single" w:sz="4" w:space="0" w:color="auto"/>
              <w:left w:val="single" w:sz="4" w:space="0" w:color="auto"/>
              <w:bottom w:val="single" w:sz="4" w:space="0" w:color="auto"/>
              <w:right w:val="single" w:sz="4" w:space="0" w:color="auto"/>
            </w:tcBorders>
          </w:tcPr>
          <w:p w14:paraId="30C75E29" w14:textId="77777777" w:rsidR="0048040A" w:rsidRPr="00E51FCE" w:rsidRDefault="0048040A" w:rsidP="000417FF">
            <w:pPr>
              <w:pStyle w:val="Bulletsuse"/>
            </w:pPr>
            <w:r w:rsidRPr="00E51FCE">
              <w:t>analysing how behaviours, actions and responses to situations can change depending on whether they are by themselves, with friends or with family</w:t>
            </w:r>
          </w:p>
          <w:p w14:paraId="6B742974" w14:textId="77777777" w:rsidR="0048040A" w:rsidRPr="00E51FCE" w:rsidRDefault="0048040A" w:rsidP="000417FF">
            <w:pPr>
              <w:pStyle w:val="Bulletsuse"/>
            </w:pPr>
            <w:r w:rsidRPr="00E51FCE">
              <w:t>recognising the impact bullying and harassment can have on relationships, including online relationships</w:t>
            </w:r>
          </w:p>
          <w:p w14:paraId="626729D2" w14:textId="77777777" w:rsidR="0048040A" w:rsidRPr="00E51FCE" w:rsidRDefault="0048040A" w:rsidP="000417FF">
            <w:pPr>
              <w:pStyle w:val="Bulletsuse"/>
            </w:pPr>
            <w:r w:rsidRPr="00E51FCE">
              <w:t>showing respects for cultural norms and sensitivities when building relationships with people from different cultural backgrounds</w:t>
            </w:r>
          </w:p>
          <w:p w14:paraId="1336C56E" w14:textId="2ABC3FAC" w:rsidR="0048040A" w:rsidRPr="00E51FCE" w:rsidRDefault="0048040A" w:rsidP="000417FF">
            <w:pPr>
              <w:pStyle w:val="Bulletsuse"/>
            </w:pPr>
            <w:r w:rsidRPr="00E51FCE">
              <w:t>examining what constitutes disrespectful, harmful or violent behaviour within peer, family and intimate relationships</w:t>
            </w:r>
          </w:p>
        </w:tc>
      </w:tr>
      <w:tr w:rsidR="0048040A" w:rsidRPr="008B6417" w14:paraId="62806022" w14:textId="77777777" w:rsidTr="0031474B">
        <w:tc>
          <w:tcPr>
            <w:tcW w:w="2547" w:type="dxa"/>
            <w:vMerge/>
            <w:tcBorders>
              <w:left w:val="single" w:sz="4" w:space="0" w:color="auto"/>
              <w:right w:val="single" w:sz="4" w:space="0" w:color="auto"/>
            </w:tcBorders>
          </w:tcPr>
          <w:p w14:paraId="48F867CF" w14:textId="77777777" w:rsidR="0048040A" w:rsidRDefault="0048040A" w:rsidP="00357E4F">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160F27A5" w14:textId="77777777" w:rsidR="0048040A" w:rsidRPr="00CB4E89" w:rsidRDefault="0048040A" w:rsidP="00357E4F">
            <w:pPr>
              <w:pStyle w:val="ACARAtabletext"/>
              <w:ind w:left="0"/>
              <w:rPr>
                <w:b/>
                <w:bCs/>
              </w:rPr>
            </w:pPr>
            <w:r w:rsidRPr="00CB4E89">
              <w:rPr>
                <w:b/>
                <w:bCs/>
              </w:rPr>
              <w:t>Personal, social and community health</w:t>
            </w:r>
          </w:p>
          <w:p w14:paraId="0617E8B4" w14:textId="5E70A288" w:rsidR="0048040A" w:rsidRPr="00CB4E89" w:rsidRDefault="0048040A" w:rsidP="00F1737F">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5E46FBC2" w14:textId="12BA0F21" w:rsidR="0048040A" w:rsidRPr="00513DEA" w:rsidRDefault="0048040A" w:rsidP="00357E4F">
            <w:pPr>
              <w:pStyle w:val="ACARAtabletext"/>
            </w:pPr>
            <w:r>
              <w:rPr>
                <w:szCs w:val="20"/>
              </w:rPr>
              <w:t xml:space="preserve">explain and apply skills and strategies to communicate assertively and respectfully when seeking, giving or </w:t>
            </w:r>
            <w:proofErr w:type="spellStart"/>
            <w:r>
              <w:rPr>
                <w:szCs w:val="20"/>
              </w:rPr>
              <w:t>denyiiing</w:t>
            </w:r>
            <w:proofErr w:type="spellEnd"/>
            <w:r>
              <w:rPr>
                <w:szCs w:val="20"/>
              </w:rPr>
              <w:t xml:space="preserve"> consent   </w:t>
            </w:r>
            <w:r>
              <w:t>(AC9HP8P07)</w:t>
            </w:r>
          </w:p>
        </w:tc>
        <w:tc>
          <w:tcPr>
            <w:tcW w:w="7193" w:type="dxa"/>
            <w:tcBorders>
              <w:top w:val="single" w:sz="4" w:space="0" w:color="auto"/>
              <w:left w:val="single" w:sz="4" w:space="0" w:color="auto"/>
              <w:bottom w:val="single" w:sz="4" w:space="0" w:color="auto"/>
              <w:right w:val="single" w:sz="4" w:space="0" w:color="auto"/>
            </w:tcBorders>
          </w:tcPr>
          <w:p w14:paraId="51455DDE" w14:textId="77777777" w:rsidR="0048040A" w:rsidRDefault="0048040A" w:rsidP="000417FF">
            <w:pPr>
              <w:pStyle w:val="Bulletsuse"/>
            </w:pPr>
            <w:r>
              <w:t>understanding and applying online and social protocols to enhance relationships with others and protect their own wellbeing, including recognising and responding to online content that may be harmful for themselves or others (such as grooming or image-based abuse), respectfully communicating needs or concern s to others</w:t>
            </w:r>
          </w:p>
          <w:p w14:paraId="1283B9EC" w14:textId="6D2EEC6E" w:rsidR="0048040A" w:rsidRDefault="0048040A" w:rsidP="000417FF">
            <w:pPr>
              <w:pStyle w:val="Bulletsuse"/>
            </w:pPr>
            <w:r>
              <w:t>examining the nature of consent in different types of relationships, and proposing and practising strategies for seeking, giving and denying consent respectfully</w:t>
            </w:r>
          </w:p>
        </w:tc>
      </w:tr>
      <w:tr w:rsidR="0048040A" w:rsidRPr="008B6417" w14:paraId="7BA71BF7" w14:textId="77777777" w:rsidTr="0031474B">
        <w:tc>
          <w:tcPr>
            <w:tcW w:w="2547" w:type="dxa"/>
            <w:vMerge/>
            <w:tcBorders>
              <w:left w:val="single" w:sz="4" w:space="0" w:color="auto"/>
              <w:right w:val="single" w:sz="4" w:space="0" w:color="auto"/>
            </w:tcBorders>
          </w:tcPr>
          <w:p w14:paraId="2A939BFD" w14:textId="77777777" w:rsidR="0048040A" w:rsidRDefault="0048040A" w:rsidP="007F3D8D">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666F0572" w14:textId="77777777" w:rsidR="0048040A" w:rsidRPr="00CB4E89" w:rsidRDefault="0048040A" w:rsidP="007F3D8D">
            <w:pPr>
              <w:pStyle w:val="ACARAtabletext"/>
              <w:ind w:left="0"/>
              <w:rPr>
                <w:b/>
                <w:bCs/>
              </w:rPr>
            </w:pPr>
            <w:r w:rsidRPr="00CB4E89">
              <w:rPr>
                <w:b/>
                <w:bCs/>
              </w:rPr>
              <w:t>Personal, social and community health</w:t>
            </w:r>
          </w:p>
          <w:p w14:paraId="7BD3F633" w14:textId="4C30E44B" w:rsidR="0048040A" w:rsidRPr="00CB4E89" w:rsidRDefault="0048040A" w:rsidP="00F1737F">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0D98F2B3" w14:textId="0DD77252" w:rsidR="0048040A" w:rsidRDefault="0048040A" w:rsidP="007F3D8D">
            <w:pPr>
              <w:pStyle w:val="ACARAtabletext"/>
              <w:rPr>
                <w:szCs w:val="20"/>
              </w:rPr>
            </w:pPr>
            <w:r>
              <w:t>refine protective behaviours and evaluate community resources to seek help for themselves and others (AC9HP8P08)</w:t>
            </w:r>
          </w:p>
        </w:tc>
        <w:tc>
          <w:tcPr>
            <w:tcW w:w="7193" w:type="dxa"/>
            <w:tcBorders>
              <w:top w:val="single" w:sz="4" w:space="0" w:color="auto"/>
              <w:left w:val="single" w:sz="4" w:space="0" w:color="auto"/>
              <w:bottom w:val="single" w:sz="4" w:space="0" w:color="auto"/>
              <w:right w:val="single" w:sz="4" w:space="0" w:color="auto"/>
            </w:tcBorders>
          </w:tcPr>
          <w:p w14:paraId="26501341" w14:textId="77777777" w:rsidR="0048040A" w:rsidRDefault="0048040A" w:rsidP="000417FF">
            <w:pPr>
              <w:pStyle w:val="Bulletsuse"/>
            </w:pPr>
            <w:r>
              <w:t>examining scenarios to highlight how emotions, dispositions, social supports , and gender and cultural norms can affect a person’s willingness to seek help</w:t>
            </w:r>
          </w:p>
          <w:p w14:paraId="68FF632D" w14:textId="77777777" w:rsidR="0048040A" w:rsidRDefault="0048040A" w:rsidP="000417FF">
            <w:pPr>
              <w:pStyle w:val="Bulletsuse"/>
            </w:pPr>
            <w:r>
              <w:t xml:space="preserve">exploring strategies for dealing with online abuse and bullying when there is an imbalance of power, such as grooming, image-based abuse or </w:t>
            </w:r>
            <w:proofErr w:type="spellStart"/>
            <w:r>
              <w:t>nrgative</w:t>
            </w:r>
            <w:proofErr w:type="spellEnd"/>
            <w:r>
              <w:t xml:space="preserve"> social interactions, and reporting the situation to appropriate authorities, trusted adults and through online tools</w:t>
            </w:r>
          </w:p>
          <w:p w14:paraId="6062D1AF" w14:textId="77777777" w:rsidR="0048040A" w:rsidRDefault="0048040A" w:rsidP="000417FF">
            <w:pPr>
              <w:pStyle w:val="Bulletsuse"/>
            </w:pPr>
            <w:r>
              <w:t xml:space="preserve">analysing how bystanders play a role in ensuring online spaces are positive and safe, and examining how support services such as </w:t>
            </w:r>
            <w:proofErr w:type="spellStart"/>
            <w:r>
              <w:t>kidshelpline</w:t>
            </w:r>
            <w:proofErr w:type="spellEnd"/>
            <w:r>
              <w:t xml:space="preserve"> and the </w:t>
            </w:r>
            <w:proofErr w:type="spellStart"/>
            <w:r>
              <w:t>eSafety</w:t>
            </w:r>
            <w:proofErr w:type="spellEnd"/>
            <w:r>
              <w:t xml:space="preserve"> commissioner can provide support for young people who feel unsafe, bullied or abused online</w:t>
            </w:r>
          </w:p>
          <w:p w14:paraId="587C17BA" w14:textId="77777777" w:rsidR="00BC2C23" w:rsidRDefault="00BC2C23" w:rsidP="00BC2C23">
            <w:pPr>
              <w:pStyle w:val="Bulletsuse"/>
              <w:numPr>
                <w:ilvl w:val="0"/>
                <w:numId w:val="0"/>
              </w:numPr>
              <w:ind w:left="317" w:hanging="317"/>
            </w:pPr>
          </w:p>
          <w:p w14:paraId="45D1FA47" w14:textId="77777777" w:rsidR="00BC2C23" w:rsidRDefault="00BC2C23" w:rsidP="00BC2C23">
            <w:pPr>
              <w:pStyle w:val="Bulletsuse"/>
              <w:numPr>
                <w:ilvl w:val="0"/>
                <w:numId w:val="0"/>
              </w:numPr>
              <w:ind w:left="317" w:hanging="317"/>
            </w:pPr>
          </w:p>
          <w:p w14:paraId="3FA36D5B" w14:textId="2BA7220C" w:rsidR="00BC2C23" w:rsidRDefault="00BC2C23" w:rsidP="00BC2C23">
            <w:pPr>
              <w:pStyle w:val="Bulletsuse"/>
              <w:numPr>
                <w:ilvl w:val="0"/>
                <w:numId w:val="0"/>
              </w:numPr>
              <w:ind w:left="317" w:hanging="317"/>
            </w:pPr>
          </w:p>
        </w:tc>
      </w:tr>
      <w:tr w:rsidR="0048040A" w:rsidRPr="008B6417" w14:paraId="0A08B633" w14:textId="77777777" w:rsidTr="0031474B">
        <w:tc>
          <w:tcPr>
            <w:tcW w:w="2547" w:type="dxa"/>
            <w:vMerge/>
            <w:tcBorders>
              <w:left w:val="single" w:sz="4" w:space="0" w:color="auto"/>
              <w:right w:val="single" w:sz="4" w:space="0" w:color="auto"/>
            </w:tcBorders>
          </w:tcPr>
          <w:p w14:paraId="2A3C656E" w14:textId="77777777" w:rsidR="0048040A" w:rsidRDefault="0048040A" w:rsidP="00F9687F">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251C0D26" w14:textId="77777777" w:rsidR="0048040A" w:rsidRPr="00CB4E89" w:rsidRDefault="0048040A" w:rsidP="00F9687F">
            <w:pPr>
              <w:pStyle w:val="ACARAtabletext"/>
              <w:ind w:left="0"/>
              <w:rPr>
                <w:b/>
                <w:bCs/>
              </w:rPr>
            </w:pPr>
            <w:r w:rsidRPr="00CB4E89">
              <w:rPr>
                <w:b/>
                <w:bCs/>
              </w:rPr>
              <w:t>Personal, social and community health</w:t>
            </w:r>
          </w:p>
          <w:p w14:paraId="6A0C011A" w14:textId="403122ED" w:rsidR="0048040A" w:rsidRPr="00CB4E89" w:rsidRDefault="0048040A" w:rsidP="00F1737F">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99341F9" w14:textId="348620A1" w:rsidR="0048040A" w:rsidRDefault="0048040A" w:rsidP="00F9687F">
            <w:pPr>
              <w:pStyle w:val="ACARAtabletext"/>
            </w:pPr>
            <w:r>
              <w:t xml:space="preserve">investigate how media and </w:t>
            </w:r>
            <w:proofErr w:type="spellStart"/>
            <w:r>
              <w:t>inifluential</w:t>
            </w:r>
            <w:proofErr w:type="spellEnd"/>
            <w:r>
              <w:t xml:space="preserve"> people impact attitudes, beliefs, decisions and behaviours in relation to health, safety, relationships and wellbeing (AC9HP8P09)</w:t>
            </w:r>
          </w:p>
        </w:tc>
        <w:tc>
          <w:tcPr>
            <w:tcW w:w="7193" w:type="dxa"/>
            <w:tcBorders>
              <w:top w:val="single" w:sz="4" w:space="0" w:color="auto"/>
              <w:left w:val="single" w:sz="4" w:space="0" w:color="auto"/>
              <w:bottom w:val="single" w:sz="4" w:space="0" w:color="auto"/>
              <w:right w:val="single" w:sz="4" w:space="0" w:color="auto"/>
            </w:tcBorders>
          </w:tcPr>
          <w:p w14:paraId="1391285C" w14:textId="77777777" w:rsidR="0048040A" w:rsidRDefault="0048040A" w:rsidP="000417FF">
            <w:pPr>
              <w:pStyle w:val="Bulletsuse"/>
            </w:pPr>
            <w:r>
              <w:t>analysing the credibility, validity and relevance of health messages conveyed by different sources 9including news sites, bloggers, influencers and social media advertising) and applying credible information to health-related decisions</w:t>
            </w:r>
          </w:p>
          <w:p w14:paraId="5156CD24" w14:textId="42C611DC" w:rsidR="0048040A" w:rsidRDefault="0048040A" w:rsidP="000417FF">
            <w:pPr>
              <w:pStyle w:val="Bulletsuse"/>
            </w:pPr>
            <w:r>
              <w:t xml:space="preserve">analysing how </w:t>
            </w:r>
            <w:proofErr w:type="spellStart"/>
            <w:r>
              <w:t>mwssages</w:t>
            </w:r>
            <w:proofErr w:type="spellEnd"/>
            <w:r>
              <w:t xml:space="preserve"> related to sexual </w:t>
            </w:r>
            <w:proofErr w:type="spellStart"/>
            <w:r>
              <w:t>relatiionships</w:t>
            </w:r>
            <w:proofErr w:type="spellEnd"/>
            <w:r>
              <w:t xml:space="preserve"> are portrayed in different forms of media and how they may influence the way people act within relationships</w:t>
            </w:r>
          </w:p>
        </w:tc>
      </w:tr>
      <w:tr w:rsidR="00BC2C23" w:rsidRPr="008B6417" w14:paraId="42FDA90E" w14:textId="77777777" w:rsidTr="006B0FA6">
        <w:tc>
          <w:tcPr>
            <w:tcW w:w="2547" w:type="dxa"/>
            <w:vMerge w:val="restart"/>
            <w:tcBorders>
              <w:left w:val="single" w:sz="4" w:space="0" w:color="auto"/>
              <w:right w:val="single" w:sz="4" w:space="0" w:color="auto"/>
            </w:tcBorders>
          </w:tcPr>
          <w:p w14:paraId="394F0111" w14:textId="6CAC5ED8" w:rsidR="00BC2C23" w:rsidRDefault="00BC2C23" w:rsidP="00BC2C23">
            <w:pPr>
              <w:pStyle w:val="ACARAtabletext"/>
              <w:ind w:left="0"/>
              <w:rPr>
                <w:b/>
                <w:bCs/>
                <w:szCs w:val="20"/>
              </w:rPr>
            </w:pPr>
            <w:r w:rsidRPr="00BC2C23">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473C8D2B" w14:textId="77777777" w:rsidR="00BC2C23" w:rsidRPr="00BC2C23" w:rsidRDefault="00BC2C23" w:rsidP="00BC2C23">
            <w:pPr>
              <w:pStyle w:val="ACARAtabletext"/>
              <w:ind w:left="0"/>
              <w:rPr>
                <w:b/>
                <w:bCs/>
              </w:rPr>
            </w:pPr>
            <w:r w:rsidRPr="00BC2C23">
              <w:rPr>
                <w:b/>
                <w:bCs/>
              </w:rPr>
              <w:t>Processes and production skills</w:t>
            </w:r>
          </w:p>
          <w:p w14:paraId="26E8C26B" w14:textId="790090BF" w:rsidR="00BC2C23" w:rsidRPr="00CB4E89" w:rsidRDefault="00BC2C23" w:rsidP="00F1737F">
            <w:pPr>
              <w:pStyle w:val="ACARAtabletext"/>
              <w:rPr>
                <w:b/>
                <w:bCs/>
              </w:rPr>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A774329" w14:textId="47E62B3B" w:rsidR="00BC2C23" w:rsidRDefault="00BC2C23" w:rsidP="00451C19">
            <w:pPr>
              <w:pStyle w:val="ACARAtabletext"/>
              <w:rPr>
                <w:szCs w:val="20"/>
              </w:rPr>
            </w:pPr>
            <w:r>
              <w:t>select and use a range of digital tools effectively and responsibly to share content online, and plan and manage individual and collaborative agile projects  (AC9TDI8P12)</w:t>
            </w:r>
          </w:p>
        </w:tc>
        <w:tc>
          <w:tcPr>
            <w:tcW w:w="7193" w:type="dxa"/>
            <w:tcBorders>
              <w:top w:val="single" w:sz="4" w:space="0" w:color="auto"/>
              <w:left w:val="single" w:sz="4" w:space="0" w:color="auto"/>
              <w:bottom w:val="single" w:sz="4" w:space="0" w:color="auto"/>
              <w:right w:val="single" w:sz="4" w:space="0" w:color="auto"/>
            </w:tcBorders>
          </w:tcPr>
          <w:p w14:paraId="5C584FE3" w14:textId="584A6218" w:rsidR="00BC2C23" w:rsidRDefault="00BC2C23" w:rsidP="000417FF">
            <w:pPr>
              <w:pStyle w:val="Bulletsuse"/>
            </w:pPr>
            <w:r>
              <w:t>collaborating effectively online using cloud storage, for example setting up and managing a shared space in an online repository to co-develop content for an app which presents and checks safety aspects of working in a specific setting such as a kitchen, lab, workshop or greenhouse</w:t>
            </w:r>
          </w:p>
        </w:tc>
      </w:tr>
      <w:tr w:rsidR="00BC2C23" w:rsidRPr="008B6417" w14:paraId="5CC84928" w14:textId="77777777" w:rsidTr="000E5F02">
        <w:tc>
          <w:tcPr>
            <w:tcW w:w="2547" w:type="dxa"/>
            <w:vMerge/>
            <w:tcBorders>
              <w:left w:val="single" w:sz="4" w:space="0" w:color="auto"/>
              <w:right w:val="single" w:sz="4" w:space="0" w:color="auto"/>
            </w:tcBorders>
          </w:tcPr>
          <w:p w14:paraId="5E5CE2C8" w14:textId="77777777" w:rsidR="00BC2C23" w:rsidRDefault="00BC2C23" w:rsidP="006F1DA5">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27675A73" w14:textId="77777777" w:rsidR="00BC2C23" w:rsidRPr="00BC2C23" w:rsidRDefault="00BC2C23" w:rsidP="00BC2C23">
            <w:pPr>
              <w:pStyle w:val="ACARAtabletext"/>
              <w:ind w:left="0"/>
              <w:rPr>
                <w:b/>
                <w:bCs/>
              </w:rPr>
            </w:pPr>
            <w:r w:rsidRPr="00BC2C23">
              <w:rPr>
                <w:b/>
                <w:bCs/>
              </w:rPr>
              <w:t>Processes and production skills</w:t>
            </w:r>
          </w:p>
          <w:p w14:paraId="2C74E933" w14:textId="4305AE84" w:rsidR="00BC2C23" w:rsidRPr="00451C19" w:rsidRDefault="00BC2C23" w:rsidP="00F1737F">
            <w:pPr>
              <w:pStyle w:val="ACARAtabletext"/>
              <w:rPr>
                <w:b/>
                <w:bCs/>
                <w:i/>
                <w:iCs/>
              </w:rPr>
            </w:pPr>
            <w:r w:rsidRPr="00F1737F">
              <w:t>Privacy and security</w:t>
            </w:r>
          </w:p>
        </w:tc>
        <w:tc>
          <w:tcPr>
            <w:tcW w:w="2835" w:type="dxa"/>
            <w:tcBorders>
              <w:top w:val="single" w:sz="4" w:space="0" w:color="auto"/>
              <w:left w:val="single" w:sz="4" w:space="0" w:color="auto"/>
              <w:bottom w:val="single" w:sz="4" w:space="0" w:color="auto"/>
              <w:right w:val="single" w:sz="4" w:space="0" w:color="auto"/>
            </w:tcBorders>
          </w:tcPr>
          <w:p w14:paraId="1C231B80" w14:textId="2A899377" w:rsidR="00BC2C23" w:rsidRDefault="00BC2C23" w:rsidP="006F1DA5">
            <w:pPr>
              <w:pStyle w:val="ACARAtabletext"/>
            </w:pPr>
            <w:r>
              <w:t>explain how multi factor authentication protects an account when the password is compromised and identify phishing and other cyber security threats  (AC9TDI8P13)</w:t>
            </w:r>
          </w:p>
        </w:tc>
        <w:tc>
          <w:tcPr>
            <w:tcW w:w="7193" w:type="dxa"/>
            <w:tcBorders>
              <w:top w:val="single" w:sz="4" w:space="0" w:color="auto"/>
              <w:left w:val="single" w:sz="4" w:space="0" w:color="auto"/>
              <w:bottom w:val="single" w:sz="4" w:space="0" w:color="auto"/>
              <w:right w:val="single" w:sz="4" w:space="0" w:color="auto"/>
            </w:tcBorders>
          </w:tcPr>
          <w:p w14:paraId="46F67684" w14:textId="77777777" w:rsidR="00BC2C23" w:rsidRDefault="00BC2C23" w:rsidP="000417FF">
            <w:pPr>
              <w:pStyle w:val="Bulletsuse"/>
            </w:pPr>
            <w:r>
              <w:t>explaining how multi-factor authentication prevents unauthorised access by prompting the account owner for a token or single-use-password, for example demonstrating how a funds transfer from their bank account requires not only logging in, but provision of a one-time password received via SMS</w:t>
            </w:r>
          </w:p>
          <w:p w14:paraId="759F06F8" w14:textId="77777777" w:rsidR="00BC2C23" w:rsidRDefault="00BC2C23" w:rsidP="000417FF">
            <w:pPr>
              <w:pStyle w:val="Bulletsuse"/>
            </w:pPr>
            <w:r>
              <w:t>identifying the common techniques used in phishing scams to identify and exploit susceptible users, for example using an email address from an unofficial domain when pretending to be an online retailer, or including grammatical errors to help filter out users who are more likely to detect the scam</w:t>
            </w:r>
          </w:p>
          <w:p w14:paraId="79054414" w14:textId="77777777" w:rsidR="002B4EBE" w:rsidRDefault="002B4EBE" w:rsidP="002B4EBE">
            <w:pPr>
              <w:pStyle w:val="Bulletsuse"/>
              <w:numPr>
                <w:ilvl w:val="0"/>
                <w:numId w:val="0"/>
              </w:numPr>
              <w:ind w:left="317" w:hanging="317"/>
            </w:pPr>
          </w:p>
          <w:p w14:paraId="721F2B5C" w14:textId="77777777" w:rsidR="002B4EBE" w:rsidRDefault="002B4EBE" w:rsidP="002B4EBE">
            <w:pPr>
              <w:pStyle w:val="Bulletsuse"/>
              <w:numPr>
                <w:ilvl w:val="0"/>
                <w:numId w:val="0"/>
              </w:numPr>
              <w:ind w:left="317" w:hanging="317"/>
            </w:pPr>
          </w:p>
          <w:p w14:paraId="1BDA22BF" w14:textId="77777777" w:rsidR="002B4EBE" w:rsidRDefault="002B4EBE" w:rsidP="002B4EBE">
            <w:pPr>
              <w:pStyle w:val="Bulletsuse"/>
              <w:numPr>
                <w:ilvl w:val="0"/>
                <w:numId w:val="0"/>
              </w:numPr>
              <w:ind w:left="317" w:hanging="317"/>
            </w:pPr>
          </w:p>
          <w:p w14:paraId="62A18D1E" w14:textId="77777777" w:rsidR="002B4EBE" w:rsidRDefault="002B4EBE" w:rsidP="002B4EBE">
            <w:pPr>
              <w:pStyle w:val="Bulletsuse"/>
              <w:numPr>
                <w:ilvl w:val="0"/>
                <w:numId w:val="0"/>
              </w:numPr>
              <w:ind w:left="317" w:hanging="317"/>
            </w:pPr>
          </w:p>
          <w:p w14:paraId="71F47217" w14:textId="77777777" w:rsidR="002B4EBE" w:rsidRDefault="002B4EBE" w:rsidP="002B4EBE">
            <w:pPr>
              <w:pStyle w:val="Bulletsuse"/>
              <w:numPr>
                <w:ilvl w:val="0"/>
                <w:numId w:val="0"/>
              </w:numPr>
              <w:ind w:left="317" w:hanging="317"/>
            </w:pPr>
          </w:p>
          <w:p w14:paraId="5D02EF98" w14:textId="77777777" w:rsidR="002B4EBE" w:rsidRDefault="002B4EBE" w:rsidP="002B4EBE">
            <w:pPr>
              <w:pStyle w:val="Bulletsuse"/>
              <w:numPr>
                <w:ilvl w:val="0"/>
                <w:numId w:val="0"/>
              </w:numPr>
              <w:ind w:left="317" w:hanging="317"/>
            </w:pPr>
          </w:p>
          <w:p w14:paraId="44454E02" w14:textId="77777777" w:rsidR="002B4EBE" w:rsidRDefault="002B4EBE" w:rsidP="002B4EBE">
            <w:pPr>
              <w:pStyle w:val="Bulletsuse"/>
              <w:numPr>
                <w:ilvl w:val="0"/>
                <w:numId w:val="0"/>
              </w:numPr>
              <w:ind w:left="317" w:hanging="317"/>
            </w:pPr>
          </w:p>
          <w:p w14:paraId="09E2CC67" w14:textId="54AE782E" w:rsidR="002B4EBE" w:rsidRDefault="002B4EBE" w:rsidP="002B4EBE">
            <w:pPr>
              <w:pStyle w:val="Bulletsuse"/>
              <w:numPr>
                <w:ilvl w:val="0"/>
                <w:numId w:val="0"/>
              </w:numPr>
              <w:ind w:left="317" w:hanging="317"/>
            </w:pPr>
          </w:p>
        </w:tc>
      </w:tr>
      <w:tr w:rsidR="00BC2C23" w:rsidRPr="008B6417" w14:paraId="2F78CF37" w14:textId="77777777" w:rsidTr="0031474B">
        <w:tc>
          <w:tcPr>
            <w:tcW w:w="2547" w:type="dxa"/>
            <w:vMerge/>
            <w:tcBorders>
              <w:left w:val="single" w:sz="4" w:space="0" w:color="auto"/>
              <w:bottom w:val="single" w:sz="4" w:space="0" w:color="auto"/>
              <w:right w:val="single" w:sz="4" w:space="0" w:color="auto"/>
            </w:tcBorders>
          </w:tcPr>
          <w:p w14:paraId="02A93A6D" w14:textId="77777777" w:rsidR="00BC2C23" w:rsidRDefault="00BC2C23" w:rsidP="006F1DA5">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9F2604C" w14:textId="77777777" w:rsidR="00BC2C23" w:rsidRPr="002B4EBE" w:rsidRDefault="00BC2C23" w:rsidP="002B4EBE">
            <w:pPr>
              <w:pStyle w:val="ACARAtabletext"/>
              <w:ind w:left="0"/>
              <w:rPr>
                <w:b/>
                <w:bCs/>
              </w:rPr>
            </w:pPr>
            <w:r w:rsidRPr="002B4EBE">
              <w:rPr>
                <w:b/>
                <w:bCs/>
              </w:rPr>
              <w:t>Processes and production skills</w:t>
            </w:r>
          </w:p>
          <w:p w14:paraId="31331993" w14:textId="3264FCC8" w:rsidR="00BC2C23" w:rsidRDefault="00BC2C23" w:rsidP="00605DEA">
            <w:pPr>
              <w:pStyle w:val="ACARAtabletext"/>
              <w:rPr>
                <w:b/>
                <w:bCs/>
                <w:i/>
                <w:iCs/>
              </w:rPr>
            </w:pPr>
            <w:r w:rsidRPr="00605DEA">
              <w:t>Privacy and security</w:t>
            </w:r>
          </w:p>
        </w:tc>
        <w:tc>
          <w:tcPr>
            <w:tcW w:w="2835" w:type="dxa"/>
            <w:tcBorders>
              <w:top w:val="single" w:sz="4" w:space="0" w:color="auto"/>
              <w:left w:val="single" w:sz="4" w:space="0" w:color="auto"/>
              <w:bottom w:val="single" w:sz="4" w:space="0" w:color="auto"/>
              <w:right w:val="single" w:sz="4" w:space="0" w:color="auto"/>
            </w:tcBorders>
          </w:tcPr>
          <w:p w14:paraId="1068FC2B" w14:textId="0B0B916F" w:rsidR="00BC2C23" w:rsidRDefault="00BC2C23" w:rsidP="006F1DA5">
            <w:pPr>
              <w:pStyle w:val="ACARAtabletext"/>
            </w:pPr>
            <w:r>
              <w:t>investigate and manage the digital footprint existing systems and student solutions collect and assess if the data is essential to their purpose AC9TDI8P14)</w:t>
            </w:r>
          </w:p>
        </w:tc>
        <w:tc>
          <w:tcPr>
            <w:tcW w:w="7193" w:type="dxa"/>
            <w:tcBorders>
              <w:top w:val="single" w:sz="4" w:space="0" w:color="auto"/>
              <w:left w:val="single" w:sz="4" w:space="0" w:color="auto"/>
              <w:bottom w:val="single" w:sz="4" w:space="0" w:color="auto"/>
              <w:right w:val="single" w:sz="4" w:space="0" w:color="auto"/>
            </w:tcBorders>
          </w:tcPr>
          <w:p w14:paraId="690C7B45" w14:textId="77777777" w:rsidR="00BC2C23" w:rsidRDefault="00BC2C23" w:rsidP="000417FF">
            <w:pPr>
              <w:pStyle w:val="Bulletsuse"/>
            </w:pPr>
            <w:r>
              <w:t xml:space="preserve">reviewing and managing their digital footprint across online digital tools that they use, for example selecting their default privacy and sharing settings on social media accounts </w:t>
            </w:r>
          </w:p>
          <w:p w14:paraId="07494114" w14:textId="77777777" w:rsidR="00BC2C23" w:rsidRDefault="00BC2C23" w:rsidP="000417FF">
            <w:pPr>
              <w:pStyle w:val="Bulletsuse"/>
            </w:pPr>
            <w:r>
              <w:t>investigating how recommendation algorithms used in media services rely on data that tracks user habits, for example how music streaming services generate playlists that contain songs from genres and artists that are similar to those you listen to regularly</w:t>
            </w:r>
          </w:p>
          <w:p w14:paraId="269EA6FC" w14:textId="5615DBE0" w:rsidR="00BC2C23" w:rsidRDefault="00BC2C23" w:rsidP="00867A27">
            <w:pPr>
              <w:pStyle w:val="Bulletsuse"/>
            </w:pPr>
            <w:r>
              <w:t>assessing the appropriateness and relevance of data collected by surveys from other students and organisations they complete online, for example identifying that providing your address data is not necessary for a survey asking about your food preferences but providing the address for the census would be appropriate</w:t>
            </w:r>
          </w:p>
        </w:tc>
      </w:tr>
    </w:tbl>
    <w:p w14:paraId="31D4CF68" w14:textId="77777777" w:rsidR="002B4EBE" w:rsidRDefault="002B4EBE" w:rsidP="006F1DA5">
      <w:pPr>
        <w:pStyle w:val="ACARAtabletext"/>
        <w:rPr>
          <w:b/>
          <w:bCs/>
          <w:szCs w:val="20"/>
        </w:rPr>
      </w:pPr>
    </w:p>
    <w:p w14:paraId="57B1EF67" w14:textId="77777777" w:rsidR="002B4EBE" w:rsidRDefault="002B4EBE" w:rsidP="006F1DA5">
      <w:pPr>
        <w:pStyle w:val="ACARAtabletext"/>
      </w:pPr>
    </w:p>
    <w:p w14:paraId="603A35A8" w14:textId="51615D3D" w:rsidR="002B4EBE" w:rsidRDefault="002B4EBE">
      <w:pPr>
        <w:spacing w:before="160" w:after="0" w:line="360" w:lineRule="auto"/>
        <w:rPr>
          <w:iCs/>
          <w:color w:val="000000"/>
          <w:szCs w:val="20"/>
        </w:rPr>
      </w:pPr>
      <w:r>
        <w:br w:type="page"/>
      </w:r>
    </w:p>
    <w:p w14:paraId="1F42CABF" w14:textId="77777777" w:rsidR="002B4EBE" w:rsidRDefault="002B4EBE" w:rsidP="002B4EBE">
      <w:pPr>
        <w:pStyle w:val="Bulletsuse"/>
        <w:numPr>
          <w:ilvl w:val="0"/>
          <w:numId w:val="0"/>
        </w:numPr>
        <w:ind w:left="317"/>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BB7C5F" w:rsidRPr="00C83BA3" w14:paraId="3D1E33A7"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C00287D" w14:textId="7FCA63EB" w:rsidR="00BB7C5F" w:rsidRPr="00286B90" w:rsidRDefault="00E51FCE" w:rsidP="00B751C8">
            <w:pPr>
              <w:pStyle w:val="ACARATableHeading1white"/>
            </w:pPr>
            <w:r>
              <w:t>Years 7 and 8</w:t>
            </w:r>
          </w:p>
        </w:tc>
      </w:tr>
      <w:tr w:rsidR="00BB7C5F" w:rsidRPr="00C83BA3" w14:paraId="6D0F716E"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AB06B41" w14:textId="6DA68165" w:rsidR="00BB7C5F" w:rsidRDefault="00BB7C5F" w:rsidP="002B4EBE">
            <w:pPr>
              <w:pStyle w:val="ACARATableHeading1black"/>
              <w:ind w:left="0"/>
              <w:jc w:val="left"/>
            </w:pPr>
            <w:r>
              <w:t xml:space="preserve">Key </w:t>
            </w:r>
            <w:r w:rsidR="002068F6">
              <w:t>a</w:t>
            </w:r>
            <w:r>
              <w:t xml:space="preserve">spect </w:t>
            </w:r>
            <w:r w:rsidR="00244D27">
              <w:t>4</w:t>
            </w:r>
            <w:r>
              <w:t xml:space="preserve">: </w:t>
            </w:r>
            <w:r w:rsidR="00026761">
              <w:t>Digital citizenship and digital media literacy</w:t>
            </w:r>
          </w:p>
        </w:tc>
      </w:tr>
      <w:tr w:rsidR="00BB7C5F" w:rsidRPr="00840DED" w14:paraId="370A9BDE"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47F7A7B" w14:textId="77777777" w:rsidR="00BB7C5F" w:rsidRPr="00840DED" w:rsidRDefault="00BB7C5F" w:rsidP="002B4EBE">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98A7B5B" w14:textId="77777777" w:rsidR="00BB7C5F" w:rsidRPr="00840DED" w:rsidRDefault="00BB7C5F" w:rsidP="002B4EBE">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0AB0E27" w14:textId="77777777" w:rsidR="00BB7C5F" w:rsidRPr="00840DED" w:rsidRDefault="00BB7C5F" w:rsidP="002B4EBE">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D4ABB91" w14:textId="77777777" w:rsidR="00BB7C5F" w:rsidRPr="00840DED" w:rsidRDefault="00BB7C5F" w:rsidP="002B4EBE">
            <w:pPr>
              <w:pStyle w:val="ACARATableHeading2white"/>
              <w:ind w:left="0"/>
              <w:rPr>
                <w:color w:val="auto"/>
              </w:rPr>
            </w:pPr>
            <w:r>
              <w:rPr>
                <w:color w:val="auto"/>
              </w:rPr>
              <w:t>Content elaborations</w:t>
            </w:r>
          </w:p>
        </w:tc>
      </w:tr>
      <w:tr w:rsidR="005F3C11" w:rsidRPr="008B6417" w14:paraId="0BBA37AE" w14:textId="77777777" w:rsidTr="00400C23">
        <w:tc>
          <w:tcPr>
            <w:tcW w:w="2547" w:type="dxa"/>
            <w:vMerge w:val="restart"/>
            <w:tcBorders>
              <w:top w:val="single" w:sz="4" w:space="0" w:color="auto"/>
              <w:left w:val="single" w:sz="4" w:space="0" w:color="auto"/>
              <w:right w:val="single" w:sz="4" w:space="0" w:color="auto"/>
            </w:tcBorders>
          </w:tcPr>
          <w:p w14:paraId="2D0A6698" w14:textId="0C95554D" w:rsidR="005F3C11" w:rsidRPr="00A12DBF" w:rsidRDefault="005F3C11" w:rsidP="002B4EBE">
            <w:pPr>
              <w:pStyle w:val="ACARAtabletext"/>
              <w:ind w:left="0"/>
              <w:rPr>
                <w:iCs/>
              </w:rPr>
            </w:pPr>
            <w:r w:rsidRPr="002B4EBE">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09DEB695" w14:textId="77777777" w:rsidR="005F3C11" w:rsidRPr="002B4EBE" w:rsidRDefault="005F3C11" w:rsidP="002B4EBE">
            <w:pPr>
              <w:pStyle w:val="ACARAtabletext"/>
              <w:ind w:left="0"/>
              <w:rPr>
                <w:b/>
                <w:bCs/>
              </w:rPr>
            </w:pPr>
            <w:r w:rsidRPr="002B4EBE">
              <w:rPr>
                <w:b/>
                <w:bCs/>
              </w:rPr>
              <w:t>Processes and production skills</w:t>
            </w:r>
          </w:p>
          <w:p w14:paraId="65CEBF13" w14:textId="400F17BE" w:rsidR="005F3C11" w:rsidRPr="008B6417" w:rsidRDefault="005F3C11" w:rsidP="00605DEA">
            <w:pPr>
              <w:pStyle w:val="ACARAtabletext"/>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7853464" w14:textId="353EFCCD" w:rsidR="005F3C11" w:rsidRPr="00BD336D" w:rsidRDefault="005F3C11" w:rsidP="0048040A">
            <w:pPr>
              <w:pStyle w:val="ACARAtabletext"/>
            </w:pPr>
            <w:r>
              <w:t>select and use a range of digital tools effectively and responsibly to share content online, and plan and manage individual and collaborative agile projects  (AC9TDI8P12)</w:t>
            </w:r>
          </w:p>
        </w:tc>
        <w:tc>
          <w:tcPr>
            <w:tcW w:w="7193" w:type="dxa"/>
            <w:tcBorders>
              <w:top w:val="single" w:sz="4" w:space="0" w:color="auto"/>
              <w:left w:val="single" w:sz="4" w:space="0" w:color="auto"/>
              <w:bottom w:val="single" w:sz="4" w:space="0" w:color="auto"/>
              <w:right w:val="single" w:sz="4" w:space="0" w:color="auto"/>
            </w:tcBorders>
          </w:tcPr>
          <w:p w14:paraId="5F138AA1" w14:textId="4377BBFA" w:rsidR="005F3C11" w:rsidRPr="00244D27" w:rsidRDefault="005F3C11" w:rsidP="000417FF">
            <w:pPr>
              <w:pStyle w:val="Bulletsuse"/>
            </w:pPr>
            <w:r>
              <w:t>collaborating effectively online using cloud storage, for example setting up and managing a shared space in an online repository to co-develop content for an app which presents and checks safety aspects of working in a specific setting such as a kitchen, lab, workshop or greenhouse</w:t>
            </w:r>
          </w:p>
        </w:tc>
      </w:tr>
      <w:tr w:rsidR="005F3C11" w:rsidRPr="008B6417" w14:paraId="3DB42A6B" w14:textId="77777777" w:rsidTr="005F3C11">
        <w:tc>
          <w:tcPr>
            <w:tcW w:w="2547" w:type="dxa"/>
            <w:vMerge/>
            <w:tcBorders>
              <w:left w:val="single" w:sz="4" w:space="0" w:color="auto"/>
              <w:right w:val="single" w:sz="4" w:space="0" w:color="auto"/>
            </w:tcBorders>
          </w:tcPr>
          <w:p w14:paraId="039F177E" w14:textId="77777777" w:rsidR="005F3C11" w:rsidRDefault="005F3C11" w:rsidP="00507118">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7E6601F" w14:textId="77777777" w:rsidR="005F3C11" w:rsidRPr="002B4EBE" w:rsidRDefault="005F3C11" w:rsidP="002B4EBE">
            <w:pPr>
              <w:pStyle w:val="ACARAtabletext"/>
              <w:ind w:left="0"/>
              <w:rPr>
                <w:b/>
                <w:bCs/>
              </w:rPr>
            </w:pPr>
            <w:r w:rsidRPr="002B4EBE">
              <w:rPr>
                <w:b/>
                <w:bCs/>
              </w:rPr>
              <w:t>Processes and production skills</w:t>
            </w:r>
          </w:p>
          <w:p w14:paraId="0954EF5B" w14:textId="2C02433B" w:rsidR="005F3C11" w:rsidRDefault="005F3C11" w:rsidP="00605DEA">
            <w:pPr>
              <w:pStyle w:val="ACARAtabletext"/>
              <w:rPr>
                <w:b/>
                <w:bCs/>
                <w:i/>
                <w:iCs/>
              </w:rPr>
            </w:pPr>
            <w:r w:rsidRPr="00605DEA">
              <w:t>Privacy and security</w:t>
            </w:r>
          </w:p>
        </w:tc>
        <w:tc>
          <w:tcPr>
            <w:tcW w:w="2835" w:type="dxa"/>
            <w:tcBorders>
              <w:top w:val="single" w:sz="4" w:space="0" w:color="auto"/>
              <w:left w:val="single" w:sz="4" w:space="0" w:color="auto"/>
              <w:bottom w:val="single" w:sz="4" w:space="0" w:color="auto"/>
              <w:right w:val="single" w:sz="4" w:space="0" w:color="auto"/>
            </w:tcBorders>
          </w:tcPr>
          <w:p w14:paraId="1A6F1A7A" w14:textId="5BFB8AF6" w:rsidR="005F3C11" w:rsidRDefault="005F3C11" w:rsidP="00507118">
            <w:pPr>
              <w:pStyle w:val="ACARAtabletext"/>
            </w:pPr>
            <w:r>
              <w:t>explain how multi factor authentication protects an account when the password is compromised and identify phishing and other cyber security threats  (AC9TDI8P13)</w:t>
            </w:r>
          </w:p>
        </w:tc>
        <w:tc>
          <w:tcPr>
            <w:tcW w:w="7193" w:type="dxa"/>
            <w:tcBorders>
              <w:top w:val="single" w:sz="4" w:space="0" w:color="auto"/>
              <w:left w:val="single" w:sz="4" w:space="0" w:color="auto"/>
              <w:bottom w:val="single" w:sz="4" w:space="0" w:color="auto"/>
              <w:right w:val="single" w:sz="4" w:space="0" w:color="auto"/>
            </w:tcBorders>
          </w:tcPr>
          <w:p w14:paraId="41115387" w14:textId="77777777" w:rsidR="005F3C11" w:rsidRDefault="005F3C11" w:rsidP="000417FF">
            <w:pPr>
              <w:pStyle w:val="Bulletsuse"/>
            </w:pPr>
            <w:r>
              <w:t>explaining how multi-factor authentication prevents unauthorised access by prompting the account owner for a token or single-use-password, for example demonstrating how a funds transfer from their bank account requires not only logging in, but provision of a one-time password received via SMS</w:t>
            </w:r>
          </w:p>
          <w:p w14:paraId="33577870" w14:textId="50BE48C5" w:rsidR="005F3C11" w:rsidRDefault="005F3C11" w:rsidP="000417FF">
            <w:pPr>
              <w:pStyle w:val="Bulletsuse"/>
            </w:pPr>
            <w:r>
              <w:t>identifying the common techniques used in phishing scams to identify and exploit susceptible users, for example using an email address from an unofficial domain when pretending to be an online retailer, or including grammatical errors to help filter out users who are more likely to detect the scam</w:t>
            </w:r>
          </w:p>
        </w:tc>
      </w:tr>
      <w:tr w:rsidR="005F3C11" w:rsidRPr="008B6417" w14:paraId="0EBAAB1A" w14:textId="77777777" w:rsidTr="00400C23">
        <w:tc>
          <w:tcPr>
            <w:tcW w:w="2547" w:type="dxa"/>
            <w:vMerge/>
            <w:tcBorders>
              <w:left w:val="single" w:sz="4" w:space="0" w:color="auto"/>
              <w:bottom w:val="single" w:sz="4" w:space="0" w:color="auto"/>
              <w:right w:val="single" w:sz="4" w:space="0" w:color="auto"/>
            </w:tcBorders>
          </w:tcPr>
          <w:p w14:paraId="6280D171" w14:textId="77777777" w:rsidR="005F3C11" w:rsidRDefault="005F3C11" w:rsidP="005F3C1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6E19D051" w14:textId="77777777" w:rsidR="005F3C11" w:rsidRPr="002B4EBE" w:rsidRDefault="005F3C11" w:rsidP="002B4EBE">
            <w:pPr>
              <w:pStyle w:val="ACARAtabletext"/>
              <w:ind w:left="0"/>
              <w:rPr>
                <w:b/>
                <w:bCs/>
              </w:rPr>
            </w:pPr>
            <w:r w:rsidRPr="002B4EBE">
              <w:rPr>
                <w:b/>
                <w:bCs/>
              </w:rPr>
              <w:t>Processes and production skills</w:t>
            </w:r>
          </w:p>
          <w:p w14:paraId="02EFD789" w14:textId="6F5995E1" w:rsidR="005F3C11" w:rsidRDefault="005F3C11" w:rsidP="00605DEA">
            <w:pPr>
              <w:pStyle w:val="ACARAtabletext"/>
              <w:rPr>
                <w:b/>
                <w:bCs/>
                <w:i/>
                <w:iCs/>
              </w:rPr>
            </w:pPr>
            <w:r w:rsidRPr="00605DEA">
              <w:t>Privacy and security</w:t>
            </w:r>
          </w:p>
        </w:tc>
        <w:tc>
          <w:tcPr>
            <w:tcW w:w="2835" w:type="dxa"/>
            <w:tcBorders>
              <w:top w:val="single" w:sz="4" w:space="0" w:color="auto"/>
              <w:left w:val="single" w:sz="4" w:space="0" w:color="auto"/>
              <w:bottom w:val="single" w:sz="4" w:space="0" w:color="auto"/>
              <w:right w:val="single" w:sz="4" w:space="0" w:color="auto"/>
            </w:tcBorders>
          </w:tcPr>
          <w:p w14:paraId="462C636F" w14:textId="3705E7F4" w:rsidR="005F3C11" w:rsidRDefault="005709E6" w:rsidP="005F3C11">
            <w:pPr>
              <w:pStyle w:val="ACARAtabletext"/>
            </w:pPr>
            <w:r>
              <w:t>i</w:t>
            </w:r>
            <w:r w:rsidR="005F3C11">
              <w:t>nvestigate and manage the digital footprint existing systems and student solutions collect and assess if the data is essential to their purpose AC9TDI8P14)</w:t>
            </w:r>
          </w:p>
        </w:tc>
        <w:tc>
          <w:tcPr>
            <w:tcW w:w="7193" w:type="dxa"/>
            <w:tcBorders>
              <w:top w:val="single" w:sz="4" w:space="0" w:color="auto"/>
              <w:left w:val="single" w:sz="4" w:space="0" w:color="auto"/>
              <w:bottom w:val="single" w:sz="4" w:space="0" w:color="auto"/>
              <w:right w:val="single" w:sz="4" w:space="0" w:color="auto"/>
            </w:tcBorders>
          </w:tcPr>
          <w:p w14:paraId="23D2FC82" w14:textId="77777777" w:rsidR="005F3C11" w:rsidRDefault="005F3C11" w:rsidP="000417FF">
            <w:pPr>
              <w:pStyle w:val="Bulletsuse"/>
            </w:pPr>
            <w:r>
              <w:t xml:space="preserve">reviewing and managing their digital footprint across online digital tools that they use, for example selecting their default privacy and sharing settings on social media accounts </w:t>
            </w:r>
          </w:p>
          <w:p w14:paraId="702DD8E5" w14:textId="77777777" w:rsidR="005F3C11" w:rsidRDefault="005F3C11" w:rsidP="000417FF">
            <w:pPr>
              <w:pStyle w:val="Bulletsuse"/>
            </w:pPr>
            <w:r>
              <w:t>investigating how recommendation algorithms used in media services rely on data that tracks user habits, for example how music streaming services generate playlists that contain songs from genres and artists that are similar to those you listen to regularly</w:t>
            </w:r>
          </w:p>
          <w:p w14:paraId="2FEF69CD" w14:textId="29E6C8F2" w:rsidR="005F3C11" w:rsidRDefault="005F3C11" w:rsidP="000417FF">
            <w:pPr>
              <w:pStyle w:val="Bulletsuse"/>
            </w:pPr>
            <w:r>
              <w:t>assessing the appropriateness and relevance of data collected by surveys from other students and organisations they complete online, for example identifying that providing your address data is not necessary for a survey asking about your food preferences but providing the address for the census would be appropriate</w:t>
            </w:r>
          </w:p>
        </w:tc>
      </w:tr>
    </w:tbl>
    <w:p w14:paraId="4A55CE32" w14:textId="594DDE52" w:rsidR="00F9638E" w:rsidRDefault="00E90CD6" w:rsidP="00E90CD6">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3F208DFC" w:rsidR="00244D27" w:rsidRPr="00286B90" w:rsidRDefault="00E51FCE" w:rsidP="00B751C8">
            <w:pPr>
              <w:pStyle w:val="ACARATableHeading1white"/>
            </w:pPr>
            <w:bookmarkStart w:id="2" w:name="_Hlk83124333"/>
            <w:r>
              <w:lastRenderedPageBreak/>
              <w:t>Years 7 and 8</w:t>
            </w:r>
          </w:p>
        </w:tc>
      </w:tr>
      <w:tr w:rsidR="00244D27" w14:paraId="64E43C5D"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61C5900B" w:rsidR="00244D27" w:rsidRDefault="00244D27" w:rsidP="002B4EBE">
            <w:pPr>
              <w:pStyle w:val="ACARATableHeading1black"/>
              <w:ind w:left="0"/>
              <w:jc w:val="left"/>
            </w:pPr>
            <w:r>
              <w:t xml:space="preserve">Key </w:t>
            </w:r>
            <w:r w:rsidR="002068F6">
              <w:t>a</w:t>
            </w:r>
            <w:r>
              <w:t xml:space="preserve">spect 5: </w:t>
            </w:r>
            <w:r w:rsidR="000B0D7E">
              <w:t>Managing and operating digital tools</w:t>
            </w:r>
          </w:p>
        </w:tc>
      </w:tr>
      <w:tr w:rsidR="00244D27" w:rsidRPr="00840DED" w14:paraId="71E45D6A"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2B4EBE">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2B4EBE">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2B4EBE">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2B4EBE">
            <w:pPr>
              <w:pStyle w:val="ACARATableHeading2white"/>
              <w:ind w:left="0"/>
              <w:rPr>
                <w:color w:val="auto"/>
              </w:rPr>
            </w:pPr>
            <w:r>
              <w:rPr>
                <w:color w:val="auto"/>
              </w:rPr>
              <w:t>Content elaborations</w:t>
            </w:r>
          </w:p>
        </w:tc>
      </w:tr>
      <w:tr w:rsidR="005F3C11" w:rsidRPr="00244D27" w14:paraId="59F0D698" w14:textId="77777777" w:rsidTr="0042698C">
        <w:tc>
          <w:tcPr>
            <w:tcW w:w="2547" w:type="dxa"/>
            <w:vMerge w:val="restart"/>
            <w:tcBorders>
              <w:top w:val="single" w:sz="4" w:space="0" w:color="auto"/>
              <w:left w:val="single" w:sz="4" w:space="0" w:color="auto"/>
              <w:right w:val="single" w:sz="4" w:space="0" w:color="auto"/>
            </w:tcBorders>
          </w:tcPr>
          <w:p w14:paraId="60E09F6C" w14:textId="77777777" w:rsidR="005F3C11" w:rsidRPr="00A12DBF" w:rsidRDefault="005F3C11" w:rsidP="002B4EBE">
            <w:pPr>
              <w:pStyle w:val="ACARAtabletext"/>
              <w:ind w:left="0"/>
              <w:rPr>
                <w:iCs/>
              </w:rPr>
            </w:pPr>
            <w:r w:rsidRPr="002B4EBE">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50788646" w14:textId="77777777" w:rsidR="005F3C11" w:rsidRPr="002B4EBE" w:rsidRDefault="005F3C11" w:rsidP="002B4EBE">
            <w:pPr>
              <w:pStyle w:val="ACARAtabletext"/>
              <w:ind w:left="0"/>
              <w:rPr>
                <w:b/>
                <w:bCs/>
              </w:rPr>
            </w:pPr>
            <w:r w:rsidRPr="002B4EBE">
              <w:rPr>
                <w:b/>
                <w:bCs/>
              </w:rPr>
              <w:t>Processes and production skills</w:t>
            </w:r>
          </w:p>
          <w:p w14:paraId="4AB1C693" w14:textId="3AC4100F" w:rsidR="005F3C11" w:rsidRPr="008B6417" w:rsidRDefault="005F3C11" w:rsidP="00605DEA">
            <w:pPr>
              <w:pStyle w:val="ACARAtabletext"/>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211BCECB" w14:textId="00B7314F" w:rsidR="005F3C11" w:rsidRPr="00BD336D" w:rsidRDefault="005F3C11" w:rsidP="0048040A">
            <w:pPr>
              <w:pStyle w:val="ACARAtabletext"/>
            </w:pPr>
            <w:r>
              <w:t>select and use a range of digital tools effectively and responsibly to share content online, and plan and manage individual and collaborative agile projects  (AC9TDI8P12)</w:t>
            </w:r>
          </w:p>
        </w:tc>
        <w:tc>
          <w:tcPr>
            <w:tcW w:w="7193" w:type="dxa"/>
            <w:tcBorders>
              <w:top w:val="single" w:sz="4" w:space="0" w:color="auto"/>
              <w:left w:val="single" w:sz="4" w:space="0" w:color="auto"/>
              <w:bottom w:val="single" w:sz="4" w:space="0" w:color="auto"/>
              <w:right w:val="single" w:sz="4" w:space="0" w:color="auto"/>
            </w:tcBorders>
          </w:tcPr>
          <w:p w14:paraId="1C468F36" w14:textId="7614842A" w:rsidR="005F3C11" w:rsidRPr="00244D27" w:rsidRDefault="005F3C11" w:rsidP="000417FF">
            <w:pPr>
              <w:pStyle w:val="Bulletsuse"/>
            </w:pPr>
            <w:r>
              <w:t>collaborating effectively online using cloud storage, for example setting up and managing a shared space in an online repository to co-develop content for an app which presents and checks safety aspects of working in a specific setting such as a kitchen, lab, workshop or greenhouse</w:t>
            </w:r>
          </w:p>
        </w:tc>
      </w:tr>
      <w:tr w:rsidR="005F3C11" w:rsidRPr="00244D27" w14:paraId="6F19CDB4" w14:textId="77777777" w:rsidTr="00A42592">
        <w:tc>
          <w:tcPr>
            <w:tcW w:w="2547" w:type="dxa"/>
            <w:vMerge/>
            <w:tcBorders>
              <w:left w:val="single" w:sz="4" w:space="0" w:color="auto"/>
              <w:right w:val="single" w:sz="4" w:space="0" w:color="auto"/>
            </w:tcBorders>
          </w:tcPr>
          <w:p w14:paraId="15C54AA9" w14:textId="77777777" w:rsidR="005F3C11" w:rsidRDefault="005F3C11" w:rsidP="00507118">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5699BE3" w14:textId="77777777" w:rsidR="005F3C11" w:rsidRPr="002B4EBE" w:rsidRDefault="005F3C11" w:rsidP="002B4EBE">
            <w:pPr>
              <w:pStyle w:val="ACARAtabletext"/>
              <w:ind w:left="0"/>
              <w:rPr>
                <w:b/>
                <w:bCs/>
              </w:rPr>
            </w:pPr>
            <w:r w:rsidRPr="002B4EBE">
              <w:rPr>
                <w:b/>
                <w:bCs/>
              </w:rPr>
              <w:t>Processes and production skills</w:t>
            </w:r>
          </w:p>
          <w:p w14:paraId="4CCDE220" w14:textId="3F8E03B8" w:rsidR="005F3C11" w:rsidRPr="001D021D" w:rsidRDefault="005F3C11" w:rsidP="00605DEA">
            <w:pPr>
              <w:pStyle w:val="ACARAtabletext"/>
              <w:rPr>
                <w:b/>
                <w:bCs/>
                <w:i/>
                <w:iCs/>
              </w:rPr>
            </w:pPr>
            <w:r w:rsidRPr="00605DEA">
              <w:t>Privacy and security</w:t>
            </w:r>
          </w:p>
        </w:tc>
        <w:tc>
          <w:tcPr>
            <w:tcW w:w="2835" w:type="dxa"/>
            <w:tcBorders>
              <w:top w:val="single" w:sz="4" w:space="0" w:color="auto"/>
              <w:left w:val="single" w:sz="4" w:space="0" w:color="auto"/>
              <w:bottom w:val="single" w:sz="4" w:space="0" w:color="auto"/>
              <w:right w:val="single" w:sz="4" w:space="0" w:color="auto"/>
            </w:tcBorders>
          </w:tcPr>
          <w:p w14:paraId="1168D053" w14:textId="747323CC" w:rsidR="005F3C11" w:rsidRDefault="005F3C11" w:rsidP="00507118">
            <w:pPr>
              <w:pStyle w:val="ACARAtabletext"/>
            </w:pPr>
            <w:r>
              <w:t>explain how multi factor authentication protects an account when the password is compromised and identify phishing and other cyber security threats  (AC9TDI8P13)</w:t>
            </w:r>
          </w:p>
        </w:tc>
        <w:tc>
          <w:tcPr>
            <w:tcW w:w="7193" w:type="dxa"/>
            <w:tcBorders>
              <w:top w:val="single" w:sz="4" w:space="0" w:color="auto"/>
              <w:left w:val="single" w:sz="4" w:space="0" w:color="auto"/>
              <w:bottom w:val="single" w:sz="4" w:space="0" w:color="auto"/>
              <w:right w:val="single" w:sz="4" w:space="0" w:color="auto"/>
            </w:tcBorders>
          </w:tcPr>
          <w:p w14:paraId="79AEC3A8" w14:textId="77777777" w:rsidR="005F3C11" w:rsidRDefault="005F3C11" w:rsidP="000417FF">
            <w:pPr>
              <w:pStyle w:val="Bulletsuse"/>
            </w:pPr>
            <w:r>
              <w:t>explaining how multi-factor authentication prevents unauthorised access by prompting the account owner for a token or single-use-password, for example demonstrating how a funds transfer from their bank account requires not only logging in, but provision of a one-time password received via SMS</w:t>
            </w:r>
          </w:p>
          <w:p w14:paraId="7D0CCCCD" w14:textId="40950103" w:rsidR="005F3C11" w:rsidRDefault="005F3C11" w:rsidP="000417FF">
            <w:pPr>
              <w:pStyle w:val="Bulletsuse"/>
            </w:pPr>
            <w:r>
              <w:t>identifying the common techniques used in phishing scams to identify and exploit susceptible users, for example using an email address from an unofficial domain when pretending to be an online retailer, or including grammatical errors to help filter out users who are more likely to detect the scam</w:t>
            </w:r>
          </w:p>
        </w:tc>
      </w:tr>
      <w:tr w:rsidR="005F3C11" w:rsidRPr="00244D27" w14:paraId="7FB337C3" w14:textId="77777777" w:rsidTr="0042698C">
        <w:tc>
          <w:tcPr>
            <w:tcW w:w="2547" w:type="dxa"/>
            <w:vMerge/>
            <w:tcBorders>
              <w:left w:val="single" w:sz="4" w:space="0" w:color="auto"/>
              <w:bottom w:val="single" w:sz="4" w:space="0" w:color="auto"/>
              <w:right w:val="single" w:sz="4" w:space="0" w:color="auto"/>
            </w:tcBorders>
          </w:tcPr>
          <w:p w14:paraId="1CAFBDF1" w14:textId="77777777" w:rsidR="005F3C11" w:rsidRDefault="005F3C11" w:rsidP="005F3C1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5C15AB16" w14:textId="77777777" w:rsidR="005F3C11" w:rsidRPr="00DC3588" w:rsidRDefault="005F3C11" w:rsidP="005F3C11">
            <w:pPr>
              <w:pStyle w:val="ACARA-TableHeadline"/>
              <w:rPr>
                <w:b/>
                <w:bCs w:val="0"/>
                <w:i w:val="0"/>
                <w:iCs/>
              </w:rPr>
            </w:pPr>
            <w:r>
              <w:rPr>
                <w:b/>
                <w:bCs w:val="0"/>
                <w:i w:val="0"/>
                <w:iCs/>
              </w:rPr>
              <w:t>Processes and production skills</w:t>
            </w:r>
          </w:p>
          <w:p w14:paraId="1D167AC7" w14:textId="46514B20" w:rsidR="005F3C11" w:rsidRDefault="005F3C11" w:rsidP="00605DEA">
            <w:pPr>
              <w:pStyle w:val="ACARAtabletext"/>
              <w:rPr>
                <w:b/>
                <w:bCs/>
                <w:i/>
                <w:iCs/>
              </w:rPr>
            </w:pPr>
            <w:r w:rsidRPr="00605DEA">
              <w:t>Privacy and security</w:t>
            </w:r>
          </w:p>
        </w:tc>
        <w:tc>
          <w:tcPr>
            <w:tcW w:w="2835" w:type="dxa"/>
            <w:tcBorders>
              <w:top w:val="single" w:sz="4" w:space="0" w:color="auto"/>
              <w:left w:val="single" w:sz="4" w:space="0" w:color="auto"/>
              <w:bottom w:val="single" w:sz="4" w:space="0" w:color="auto"/>
              <w:right w:val="single" w:sz="4" w:space="0" w:color="auto"/>
            </w:tcBorders>
          </w:tcPr>
          <w:p w14:paraId="0270EEED" w14:textId="3783BDCF" w:rsidR="005F3C11" w:rsidRDefault="005709E6" w:rsidP="005F3C11">
            <w:pPr>
              <w:pStyle w:val="ACARAtabletext"/>
            </w:pPr>
            <w:r>
              <w:t>i</w:t>
            </w:r>
            <w:r w:rsidR="005F3C11">
              <w:t>nvestigate and manage the digital footprint existing systems and student solutions collect and assess if the data is essential to their purpose AC9TDI8P14)</w:t>
            </w:r>
          </w:p>
        </w:tc>
        <w:tc>
          <w:tcPr>
            <w:tcW w:w="7193" w:type="dxa"/>
            <w:tcBorders>
              <w:top w:val="single" w:sz="4" w:space="0" w:color="auto"/>
              <w:left w:val="single" w:sz="4" w:space="0" w:color="auto"/>
              <w:bottom w:val="single" w:sz="4" w:space="0" w:color="auto"/>
              <w:right w:val="single" w:sz="4" w:space="0" w:color="auto"/>
            </w:tcBorders>
          </w:tcPr>
          <w:p w14:paraId="3E7A97EE" w14:textId="77777777" w:rsidR="005F3C11" w:rsidRDefault="005F3C11" w:rsidP="000417FF">
            <w:pPr>
              <w:pStyle w:val="Bulletsuse"/>
            </w:pPr>
            <w:r>
              <w:t xml:space="preserve">reviewing and managing their digital footprint across online digital tools that they use, for example selecting their default privacy and sharing settings on social media accounts </w:t>
            </w:r>
          </w:p>
          <w:p w14:paraId="00234CCC" w14:textId="77777777" w:rsidR="005F3C11" w:rsidRDefault="005F3C11" w:rsidP="000417FF">
            <w:pPr>
              <w:pStyle w:val="Bulletsuse"/>
            </w:pPr>
            <w:r>
              <w:t>investigating how recommendation algorithms used in media services rely on data that tracks user habits, for example how music streaming services generate playlists that contain songs from genres and artists that are similar to those you listen to regularly</w:t>
            </w:r>
          </w:p>
          <w:p w14:paraId="7E0FF0FB" w14:textId="77777777" w:rsidR="005F3C11" w:rsidRDefault="005F3C11" w:rsidP="000417FF">
            <w:pPr>
              <w:pStyle w:val="Bulletsuse"/>
            </w:pPr>
            <w:r>
              <w:t>assessing the appropriateness and relevance of data collected by surveys from other students and organisations they complete online, for example identifying that providing your address data is not necessary for a survey asking about your food preferences but providing the address for the census would be appropriate</w:t>
            </w:r>
          </w:p>
          <w:p w14:paraId="418AAA47" w14:textId="4B2DE4EA" w:rsidR="009D21DE" w:rsidRDefault="009D21DE" w:rsidP="009D21DE">
            <w:pPr>
              <w:pStyle w:val="Bulletsuse"/>
            </w:pPr>
            <w:r w:rsidRPr="009D21DE">
              <w:t xml:space="preserve">explaining the risks associated with sharing personal data due to the ease with which generative AI models can create new content; for example, from </w:t>
            </w:r>
            <w:r w:rsidRPr="009D21DE">
              <w:lastRenderedPageBreak/>
              <w:t>short videos and audio recordings it is possible for convincing deep fake videos to be generated and distributed for malicious purposes</w:t>
            </w:r>
          </w:p>
        </w:tc>
      </w:tr>
      <w:bookmarkEnd w:id="0"/>
      <w:bookmarkEnd w:id="1"/>
      <w:bookmarkEnd w:id="2"/>
    </w:tbl>
    <w:p w14:paraId="6AE0FE66" w14:textId="6D42DE03" w:rsidR="004D10FD" w:rsidRDefault="004D10FD" w:rsidP="00E90CD6">
      <w:pPr>
        <w:spacing w:before="160" w:after="0" w:line="360" w:lineRule="auto"/>
      </w:pPr>
    </w:p>
    <w:sectPr w:rsidR="004D10FD"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1D87C" w14:textId="77777777" w:rsidR="00670B97" w:rsidRDefault="00670B97" w:rsidP="00533177">
      <w:r>
        <w:separator/>
      </w:r>
    </w:p>
  </w:endnote>
  <w:endnote w:type="continuationSeparator" w:id="0">
    <w:p w14:paraId="7D801564" w14:textId="77777777" w:rsidR="00670B97" w:rsidRDefault="00670B97" w:rsidP="00533177">
      <w:r>
        <w:continuationSeparator/>
      </w:r>
    </w:p>
  </w:endnote>
  <w:endnote w:type="continuationNotice" w:id="1">
    <w:p w14:paraId="5E49CD39" w14:textId="77777777" w:rsidR="00670B97" w:rsidRDefault="00670B9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Helvetica Light">
    <w:altName w:val="Calibri"/>
    <w:charset w:val="00"/>
    <w:family w:val="swiss"/>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AF26B28">
                  <wp:simplePos x="0" y="0"/>
                  <wp:positionH relativeFrom="margin">
                    <wp:posOffset>2794359</wp:posOffset>
                  </wp:positionH>
                  <wp:positionV relativeFrom="page">
                    <wp:posOffset>6962775</wp:posOffset>
                  </wp:positionV>
                  <wp:extent cx="430530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12C75" w14:textId="77777777" w:rsidR="00467F8C" w:rsidRPr="00467F8C" w:rsidRDefault="00467F8C" w:rsidP="00467F8C">
                              <w:pPr>
                                <w:pStyle w:val="xmsonormal"/>
                                <w:spacing w:before="0" w:beforeAutospacing="0" w:after="0" w:afterAutospacing="0"/>
                                <w:jc w:val="center"/>
                                <w:rPr>
                                  <w:rFonts w:ascii="Arial" w:hAnsi="Arial" w:cs="Arial"/>
                                  <w:color w:val="000000"/>
                                  <w:sz w:val="20"/>
                                  <w:szCs w:val="20"/>
                                </w:rPr>
                              </w:pPr>
                              <w:r w:rsidRPr="00467F8C">
                                <w:rPr>
                                  <w:rFonts w:ascii="Arial" w:hAnsi="Arial" w:cs="Arial"/>
                                  <w:color w:val="000000"/>
                                  <w:sz w:val="20"/>
                                  <w:szCs w:val="20"/>
                                </w:rPr>
                                <w:t>Australian Curriculum support resources</w:t>
                              </w:r>
                            </w:p>
                            <w:p w14:paraId="3C8336C8" w14:textId="77777777" w:rsidR="00467F8C" w:rsidRPr="00467F8C" w:rsidRDefault="00467F8C" w:rsidP="00467F8C">
                              <w:pPr>
                                <w:pStyle w:val="xmsonormal"/>
                                <w:spacing w:before="0" w:beforeAutospacing="0" w:after="0" w:afterAutospacing="0"/>
                                <w:jc w:val="center"/>
                                <w:rPr>
                                  <w:rFonts w:ascii="Arial" w:hAnsi="Arial" w:cs="Arial"/>
                                  <w:color w:val="000000"/>
                                  <w:sz w:val="20"/>
                                  <w:szCs w:val="20"/>
                                </w:rPr>
                              </w:pPr>
                              <w:r w:rsidRPr="00467F8C">
                                <w:rPr>
                                  <w:rFonts w:ascii="Arial" w:hAnsi="Arial" w:cs="Arial"/>
                                  <w:color w:val="000000"/>
                                  <w:sz w:val="20"/>
                                  <w:szCs w:val="20"/>
                                  <w:shd w:val="clear" w:color="auto" w:fill="FFFFFF"/>
                                </w:rPr>
                                <w:t>Curriculum connection: Online safety</w:t>
                              </w:r>
                            </w:p>
                            <w:p w14:paraId="25D27218" w14:textId="78242F22"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33" type="#_x0000_t202" style="position:absolute;margin-left:220.05pt;margin-top:548.25pt;width:339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" filled="f" stroked="f">
                  <v:textbox inset="0,0,0,0">
                    <w:txbxContent>
                      <w:p w14:paraId="1F312C75" w14:textId="77777777" w:rsidR="00467F8C" w:rsidRPr="00467F8C" w:rsidRDefault="00467F8C" w:rsidP="00467F8C">
                        <w:pPr>
                          <w:pStyle w:val="xmsonormal"/>
                          <w:spacing w:before="0" w:beforeAutospacing="0" w:after="0" w:afterAutospacing="0"/>
                          <w:jc w:val="center"/>
                          <w:rPr>
                            <w:rFonts w:ascii="Arial" w:hAnsi="Arial" w:cs="Arial"/>
                            <w:color w:val="000000"/>
                            <w:sz w:val="20"/>
                            <w:szCs w:val="20"/>
                          </w:rPr>
                        </w:pPr>
                        <w:r w:rsidRPr="00467F8C">
                          <w:rPr>
                            <w:rFonts w:ascii="Arial" w:hAnsi="Arial" w:cs="Arial"/>
                            <w:color w:val="000000"/>
                            <w:sz w:val="20"/>
                            <w:szCs w:val="20"/>
                          </w:rPr>
                          <w:t>Australian Curriculum support resources</w:t>
                        </w:r>
                      </w:p>
                      <w:p w14:paraId="3C8336C8" w14:textId="77777777" w:rsidR="00467F8C" w:rsidRPr="00467F8C" w:rsidRDefault="00467F8C" w:rsidP="00467F8C">
                        <w:pPr>
                          <w:pStyle w:val="xmsonormal"/>
                          <w:spacing w:before="0" w:beforeAutospacing="0" w:after="0" w:afterAutospacing="0"/>
                          <w:jc w:val="center"/>
                          <w:rPr>
                            <w:rFonts w:ascii="Arial" w:hAnsi="Arial" w:cs="Arial"/>
                            <w:color w:val="000000"/>
                            <w:sz w:val="20"/>
                            <w:szCs w:val="20"/>
                          </w:rPr>
                        </w:pPr>
                        <w:r w:rsidRPr="00467F8C">
                          <w:rPr>
                            <w:rFonts w:ascii="Arial" w:hAnsi="Arial" w:cs="Arial"/>
                            <w:color w:val="000000"/>
                            <w:sz w:val="20"/>
                            <w:szCs w:val="20"/>
                            <w:shd w:val="clear" w:color="auto" w:fill="FFFFFF"/>
                          </w:rPr>
                          <w:t>Curriculum connection: Online safety</w:t>
                        </w:r>
                      </w:p>
                      <w:p w14:paraId="25D27218" w14:textId="78242F22"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43018F" w:rsidP="00BC7B47">
                              <w:pPr>
                                <w:pStyle w:val="BodyText"/>
                                <w:spacing w:before="12"/>
                                <w:ind w:left="20"/>
                              </w:pPr>
                              <w:hyperlink r:id="rId2">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4"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8FCF3" w14:textId="77777777" w:rsidR="00670B97" w:rsidRDefault="00670B97" w:rsidP="00533177">
      <w:r>
        <w:separator/>
      </w:r>
    </w:p>
  </w:footnote>
  <w:footnote w:type="continuationSeparator" w:id="0">
    <w:p w14:paraId="2EA26863" w14:textId="77777777" w:rsidR="00670B97" w:rsidRDefault="00670B97" w:rsidP="00533177">
      <w:r>
        <w:continuationSeparator/>
      </w:r>
    </w:p>
  </w:footnote>
  <w:footnote w:type="continuationNotice" w:id="1">
    <w:p w14:paraId="2BF031FA" w14:textId="77777777" w:rsidR="00670B97" w:rsidRDefault="00670B9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343B9" w14:textId="04CD81C4" w:rsidR="0043018F" w:rsidRDefault="00650BF9" w:rsidP="00624C87">
    <w:pPr>
      <w:pStyle w:val="Header"/>
      <w:ind w:right="-32"/>
    </w:pPr>
    <w:r>
      <w:rPr>
        <w:noProof/>
      </w:rPr>
      <mc:AlternateContent>
        <mc:Choice Requires="wps">
          <w:drawing>
            <wp:anchor distT="0" distB="0" distL="114300" distR="114300" simplePos="0" relativeHeight="25166540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MSIPCM873f4a94b0691b7564c4b1fe" o:spid="_x0000_s1030" type="#_x0000_t202" alt="{&quot;HashCode&quot;:1838356193,&quot;Height&quot;:595.0,&quot;Width&quot;:841.0,&quot;Placement&quot;:&quot;Header&quot;,&quot;Index&quot;:&quot;Primary&quot;,&quot;Section&quot;:1,&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0DCE" w14:textId="46442B30" w:rsidR="002B090A" w:rsidRDefault="00650BF9">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MSIPCMdd8e4a868a884ec5ebf6bc4e" o:spid="_x0000_s1031" type="#_x0000_t202" alt="{&quot;HashCode&quot;:1838356193,&quot;Height&quot;:595.0,&quot;Width&quot;:841.0,&quot;Placement&quot;:&quot;Header&quot;,&quot;Index&quot;:&quot;FirstPage&quot;,&quot;Section&quot;:1,&quot;Top&quot;:0.0,&quot;Left&quot;:0.0}"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MSIPCM9afb4a12b12d7c62920bbe4c" o:spid="_x0000_s1032"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MSIPCMc36748fc80bb7b5e3716f0f1" o:spid="_x0000_s1035"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 w15:restartNumberingAfterBreak="0">
    <w:nsid w:val="7E891B6F"/>
    <w:multiLevelType w:val="hybridMultilevel"/>
    <w:tmpl w:val="5D7CF5B0"/>
    <w:lvl w:ilvl="0" w:tplc="FE7EE2E6">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6220031">
    <w:abstractNumId w:val="1"/>
  </w:num>
  <w:num w:numId="2" w16cid:durableId="153827929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1435"/>
    <w:rsid w:val="00012145"/>
    <w:rsid w:val="00012368"/>
    <w:rsid w:val="000159C6"/>
    <w:rsid w:val="00015A2B"/>
    <w:rsid w:val="000174C7"/>
    <w:rsid w:val="00026761"/>
    <w:rsid w:val="0002743F"/>
    <w:rsid w:val="0003215C"/>
    <w:rsid w:val="00032A8B"/>
    <w:rsid w:val="000330FF"/>
    <w:rsid w:val="000352AE"/>
    <w:rsid w:val="00035A6A"/>
    <w:rsid w:val="00036752"/>
    <w:rsid w:val="00036F27"/>
    <w:rsid w:val="0004010D"/>
    <w:rsid w:val="000417FF"/>
    <w:rsid w:val="00041EBD"/>
    <w:rsid w:val="00042D12"/>
    <w:rsid w:val="00045963"/>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77802"/>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77D2"/>
    <w:rsid w:val="000E4B4C"/>
    <w:rsid w:val="000E75AD"/>
    <w:rsid w:val="000E79BA"/>
    <w:rsid w:val="000E7ECF"/>
    <w:rsid w:val="000F26CE"/>
    <w:rsid w:val="000F3C0C"/>
    <w:rsid w:val="000F75F0"/>
    <w:rsid w:val="00102E02"/>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4140E"/>
    <w:rsid w:val="00142171"/>
    <w:rsid w:val="00150741"/>
    <w:rsid w:val="00150849"/>
    <w:rsid w:val="00151351"/>
    <w:rsid w:val="00151561"/>
    <w:rsid w:val="0015297B"/>
    <w:rsid w:val="0015458F"/>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21D"/>
    <w:rsid w:val="001D0897"/>
    <w:rsid w:val="001D47A3"/>
    <w:rsid w:val="001E359F"/>
    <w:rsid w:val="001E4B6F"/>
    <w:rsid w:val="001E4C1D"/>
    <w:rsid w:val="001F0CD6"/>
    <w:rsid w:val="001F3AD3"/>
    <w:rsid w:val="001F3AD8"/>
    <w:rsid w:val="001F57FF"/>
    <w:rsid w:val="002006F0"/>
    <w:rsid w:val="002011CF"/>
    <w:rsid w:val="00203615"/>
    <w:rsid w:val="00203A8E"/>
    <w:rsid w:val="00203C18"/>
    <w:rsid w:val="002068F6"/>
    <w:rsid w:val="0020772E"/>
    <w:rsid w:val="00207F94"/>
    <w:rsid w:val="00210BB2"/>
    <w:rsid w:val="00212E76"/>
    <w:rsid w:val="00216AB4"/>
    <w:rsid w:val="0022160D"/>
    <w:rsid w:val="002257E5"/>
    <w:rsid w:val="0022624B"/>
    <w:rsid w:val="00227B2B"/>
    <w:rsid w:val="0022CF2B"/>
    <w:rsid w:val="002302EB"/>
    <w:rsid w:val="00236682"/>
    <w:rsid w:val="00240B04"/>
    <w:rsid w:val="00244D27"/>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1444"/>
    <w:rsid w:val="00292AA2"/>
    <w:rsid w:val="002A2592"/>
    <w:rsid w:val="002A29F5"/>
    <w:rsid w:val="002A3FD4"/>
    <w:rsid w:val="002A5808"/>
    <w:rsid w:val="002A6378"/>
    <w:rsid w:val="002A7C02"/>
    <w:rsid w:val="002A7EC8"/>
    <w:rsid w:val="002B090A"/>
    <w:rsid w:val="002B094A"/>
    <w:rsid w:val="002B2747"/>
    <w:rsid w:val="002B4EBE"/>
    <w:rsid w:val="002B6572"/>
    <w:rsid w:val="002B68C6"/>
    <w:rsid w:val="002C136D"/>
    <w:rsid w:val="002C2A62"/>
    <w:rsid w:val="002C3BE3"/>
    <w:rsid w:val="002C3DDC"/>
    <w:rsid w:val="002C4C5C"/>
    <w:rsid w:val="002D1392"/>
    <w:rsid w:val="002D2925"/>
    <w:rsid w:val="002D2AE4"/>
    <w:rsid w:val="002D2CA6"/>
    <w:rsid w:val="002D348E"/>
    <w:rsid w:val="002D4589"/>
    <w:rsid w:val="002D79F8"/>
    <w:rsid w:val="002E3962"/>
    <w:rsid w:val="002E452F"/>
    <w:rsid w:val="002E6ACF"/>
    <w:rsid w:val="002E7563"/>
    <w:rsid w:val="002F45F0"/>
    <w:rsid w:val="002F66CA"/>
    <w:rsid w:val="003029C7"/>
    <w:rsid w:val="0030470C"/>
    <w:rsid w:val="0030474B"/>
    <w:rsid w:val="003060FB"/>
    <w:rsid w:val="00307983"/>
    <w:rsid w:val="00311EBE"/>
    <w:rsid w:val="003124EC"/>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57E4F"/>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86E6D"/>
    <w:rsid w:val="003912CD"/>
    <w:rsid w:val="00393C43"/>
    <w:rsid w:val="00394BCF"/>
    <w:rsid w:val="00395CB8"/>
    <w:rsid w:val="00396A58"/>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7335"/>
    <w:rsid w:val="0042773E"/>
    <w:rsid w:val="00427826"/>
    <w:rsid w:val="0043018F"/>
    <w:rsid w:val="00430A3A"/>
    <w:rsid w:val="0043238E"/>
    <w:rsid w:val="004355C3"/>
    <w:rsid w:val="004415A2"/>
    <w:rsid w:val="004417A6"/>
    <w:rsid w:val="00443F59"/>
    <w:rsid w:val="00451B71"/>
    <w:rsid w:val="00451C19"/>
    <w:rsid w:val="00452E41"/>
    <w:rsid w:val="00452F86"/>
    <w:rsid w:val="00453537"/>
    <w:rsid w:val="004551BF"/>
    <w:rsid w:val="00460C3E"/>
    <w:rsid w:val="00461DD2"/>
    <w:rsid w:val="00465E3A"/>
    <w:rsid w:val="00467B9C"/>
    <w:rsid w:val="00467F8C"/>
    <w:rsid w:val="00470838"/>
    <w:rsid w:val="00471C9D"/>
    <w:rsid w:val="00473214"/>
    <w:rsid w:val="00475AA5"/>
    <w:rsid w:val="004765C2"/>
    <w:rsid w:val="0048040A"/>
    <w:rsid w:val="0048219F"/>
    <w:rsid w:val="00483116"/>
    <w:rsid w:val="004831D0"/>
    <w:rsid w:val="0048397B"/>
    <w:rsid w:val="00487892"/>
    <w:rsid w:val="00487ED0"/>
    <w:rsid w:val="004902E8"/>
    <w:rsid w:val="00491707"/>
    <w:rsid w:val="00493876"/>
    <w:rsid w:val="0049620F"/>
    <w:rsid w:val="0049687E"/>
    <w:rsid w:val="004A1E0A"/>
    <w:rsid w:val="004A1E1F"/>
    <w:rsid w:val="004A2A48"/>
    <w:rsid w:val="004C04A5"/>
    <w:rsid w:val="004C3246"/>
    <w:rsid w:val="004C4524"/>
    <w:rsid w:val="004C51F5"/>
    <w:rsid w:val="004C7F97"/>
    <w:rsid w:val="004D10FD"/>
    <w:rsid w:val="004D4EFB"/>
    <w:rsid w:val="004D5602"/>
    <w:rsid w:val="004E1BC5"/>
    <w:rsid w:val="004E1D34"/>
    <w:rsid w:val="004E1FB8"/>
    <w:rsid w:val="004E57D6"/>
    <w:rsid w:val="004E5886"/>
    <w:rsid w:val="004E78D6"/>
    <w:rsid w:val="004F206E"/>
    <w:rsid w:val="004F2155"/>
    <w:rsid w:val="004F21AD"/>
    <w:rsid w:val="004F60AE"/>
    <w:rsid w:val="004F69BC"/>
    <w:rsid w:val="00502942"/>
    <w:rsid w:val="00507118"/>
    <w:rsid w:val="005114DE"/>
    <w:rsid w:val="00513DEA"/>
    <w:rsid w:val="005146FC"/>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09E6"/>
    <w:rsid w:val="00573F1D"/>
    <w:rsid w:val="005815FD"/>
    <w:rsid w:val="0058322C"/>
    <w:rsid w:val="00583CEE"/>
    <w:rsid w:val="0058407F"/>
    <w:rsid w:val="00584319"/>
    <w:rsid w:val="005849ED"/>
    <w:rsid w:val="005862C9"/>
    <w:rsid w:val="0058727D"/>
    <w:rsid w:val="00587AEF"/>
    <w:rsid w:val="00592807"/>
    <w:rsid w:val="005932A7"/>
    <w:rsid w:val="005953F3"/>
    <w:rsid w:val="005967FD"/>
    <w:rsid w:val="00596FAE"/>
    <w:rsid w:val="0059769F"/>
    <w:rsid w:val="005A2542"/>
    <w:rsid w:val="005A27BE"/>
    <w:rsid w:val="005A2E8C"/>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3C11"/>
    <w:rsid w:val="005F4D0B"/>
    <w:rsid w:val="005F6CDB"/>
    <w:rsid w:val="00605DEA"/>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8E3"/>
    <w:rsid w:val="00664E9A"/>
    <w:rsid w:val="00665E6B"/>
    <w:rsid w:val="006667F1"/>
    <w:rsid w:val="00666D07"/>
    <w:rsid w:val="00666E37"/>
    <w:rsid w:val="006671E0"/>
    <w:rsid w:val="00670B97"/>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31"/>
    <w:rsid w:val="006D0AED"/>
    <w:rsid w:val="006D0C87"/>
    <w:rsid w:val="006D3620"/>
    <w:rsid w:val="006D71B1"/>
    <w:rsid w:val="006E100C"/>
    <w:rsid w:val="006E1598"/>
    <w:rsid w:val="006E26EE"/>
    <w:rsid w:val="006E3B49"/>
    <w:rsid w:val="006E6D43"/>
    <w:rsid w:val="006E7B1B"/>
    <w:rsid w:val="006E7D36"/>
    <w:rsid w:val="006F0B5A"/>
    <w:rsid w:val="006F1AC7"/>
    <w:rsid w:val="006F1DA5"/>
    <w:rsid w:val="006F4A05"/>
    <w:rsid w:val="006F7875"/>
    <w:rsid w:val="00700F1D"/>
    <w:rsid w:val="00705CF9"/>
    <w:rsid w:val="0070649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4564"/>
    <w:rsid w:val="00746CC7"/>
    <w:rsid w:val="00751E83"/>
    <w:rsid w:val="00751F59"/>
    <w:rsid w:val="00754D1E"/>
    <w:rsid w:val="00754D4F"/>
    <w:rsid w:val="0075522A"/>
    <w:rsid w:val="00756380"/>
    <w:rsid w:val="00757EA7"/>
    <w:rsid w:val="00760794"/>
    <w:rsid w:val="007612A3"/>
    <w:rsid w:val="00763782"/>
    <w:rsid w:val="00763D02"/>
    <w:rsid w:val="007646D1"/>
    <w:rsid w:val="00770876"/>
    <w:rsid w:val="007733B1"/>
    <w:rsid w:val="00776BF6"/>
    <w:rsid w:val="007828CD"/>
    <w:rsid w:val="0078372E"/>
    <w:rsid w:val="007844F3"/>
    <w:rsid w:val="00784ACA"/>
    <w:rsid w:val="00791301"/>
    <w:rsid w:val="00792236"/>
    <w:rsid w:val="00794BBF"/>
    <w:rsid w:val="00797847"/>
    <w:rsid w:val="007A2B4D"/>
    <w:rsid w:val="007A50F9"/>
    <w:rsid w:val="007B022F"/>
    <w:rsid w:val="007B0C6F"/>
    <w:rsid w:val="007B12C6"/>
    <w:rsid w:val="007B7BED"/>
    <w:rsid w:val="007BB88D"/>
    <w:rsid w:val="007C02E1"/>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3D8D"/>
    <w:rsid w:val="007F433E"/>
    <w:rsid w:val="00805ABE"/>
    <w:rsid w:val="00806F90"/>
    <w:rsid w:val="00811CE1"/>
    <w:rsid w:val="00812E87"/>
    <w:rsid w:val="008132B9"/>
    <w:rsid w:val="00814A2F"/>
    <w:rsid w:val="00816C4E"/>
    <w:rsid w:val="00820E8B"/>
    <w:rsid w:val="00824150"/>
    <w:rsid w:val="00824DCC"/>
    <w:rsid w:val="00826309"/>
    <w:rsid w:val="0083064E"/>
    <w:rsid w:val="00830CA4"/>
    <w:rsid w:val="00831951"/>
    <w:rsid w:val="00831D43"/>
    <w:rsid w:val="008321D4"/>
    <w:rsid w:val="00832D18"/>
    <w:rsid w:val="00835D5B"/>
    <w:rsid w:val="00837EBF"/>
    <w:rsid w:val="008406B9"/>
    <w:rsid w:val="00840DED"/>
    <w:rsid w:val="008439FD"/>
    <w:rsid w:val="00843BFF"/>
    <w:rsid w:val="00845507"/>
    <w:rsid w:val="008477C2"/>
    <w:rsid w:val="008512C6"/>
    <w:rsid w:val="00853125"/>
    <w:rsid w:val="00855A12"/>
    <w:rsid w:val="00856B87"/>
    <w:rsid w:val="00857F41"/>
    <w:rsid w:val="00862DD9"/>
    <w:rsid w:val="00862E2B"/>
    <w:rsid w:val="00863DAD"/>
    <w:rsid w:val="00866895"/>
    <w:rsid w:val="00867A27"/>
    <w:rsid w:val="00872323"/>
    <w:rsid w:val="00874373"/>
    <w:rsid w:val="00874BF5"/>
    <w:rsid w:val="00876509"/>
    <w:rsid w:val="00876D99"/>
    <w:rsid w:val="00883A8F"/>
    <w:rsid w:val="00886373"/>
    <w:rsid w:val="00886AC7"/>
    <w:rsid w:val="0089204B"/>
    <w:rsid w:val="00892B66"/>
    <w:rsid w:val="00892FDE"/>
    <w:rsid w:val="00893E26"/>
    <w:rsid w:val="008950C5"/>
    <w:rsid w:val="008A14A5"/>
    <w:rsid w:val="008A3706"/>
    <w:rsid w:val="008A3EB5"/>
    <w:rsid w:val="008A580D"/>
    <w:rsid w:val="008A6C9F"/>
    <w:rsid w:val="008B1D6A"/>
    <w:rsid w:val="008B3162"/>
    <w:rsid w:val="008B5CA0"/>
    <w:rsid w:val="008B6AFB"/>
    <w:rsid w:val="008C2ACE"/>
    <w:rsid w:val="008C2B04"/>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11C76"/>
    <w:rsid w:val="00912467"/>
    <w:rsid w:val="00914F6C"/>
    <w:rsid w:val="00917199"/>
    <w:rsid w:val="00920186"/>
    <w:rsid w:val="00920490"/>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DB1"/>
    <w:rsid w:val="009640C6"/>
    <w:rsid w:val="00966A02"/>
    <w:rsid w:val="00970F0D"/>
    <w:rsid w:val="00974FB3"/>
    <w:rsid w:val="00976046"/>
    <w:rsid w:val="00976710"/>
    <w:rsid w:val="009770DD"/>
    <w:rsid w:val="00980F4E"/>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E0D"/>
    <w:rsid w:val="009C63D6"/>
    <w:rsid w:val="009C662D"/>
    <w:rsid w:val="009D0DC9"/>
    <w:rsid w:val="009D0E94"/>
    <w:rsid w:val="009D1E68"/>
    <w:rsid w:val="009D21DE"/>
    <w:rsid w:val="009D27C6"/>
    <w:rsid w:val="009D6C27"/>
    <w:rsid w:val="009D7664"/>
    <w:rsid w:val="009E1FAA"/>
    <w:rsid w:val="009F0869"/>
    <w:rsid w:val="009F1D9D"/>
    <w:rsid w:val="009F2F45"/>
    <w:rsid w:val="009F44B2"/>
    <w:rsid w:val="009F6158"/>
    <w:rsid w:val="009F73CF"/>
    <w:rsid w:val="009F7A59"/>
    <w:rsid w:val="009F7DB1"/>
    <w:rsid w:val="00A02BFE"/>
    <w:rsid w:val="00A03BC2"/>
    <w:rsid w:val="00A03D60"/>
    <w:rsid w:val="00A043CA"/>
    <w:rsid w:val="00A11474"/>
    <w:rsid w:val="00A12DBF"/>
    <w:rsid w:val="00A149D8"/>
    <w:rsid w:val="00A14D41"/>
    <w:rsid w:val="00A15626"/>
    <w:rsid w:val="00A1575C"/>
    <w:rsid w:val="00A16D40"/>
    <w:rsid w:val="00A216DB"/>
    <w:rsid w:val="00A2172F"/>
    <w:rsid w:val="00A21FA2"/>
    <w:rsid w:val="00A22332"/>
    <w:rsid w:val="00A23084"/>
    <w:rsid w:val="00A23850"/>
    <w:rsid w:val="00A23B34"/>
    <w:rsid w:val="00A277B1"/>
    <w:rsid w:val="00A33336"/>
    <w:rsid w:val="00A3397D"/>
    <w:rsid w:val="00A365F8"/>
    <w:rsid w:val="00A433AB"/>
    <w:rsid w:val="00A43F6E"/>
    <w:rsid w:val="00A4554A"/>
    <w:rsid w:val="00A46006"/>
    <w:rsid w:val="00A4620D"/>
    <w:rsid w:val="00A46686"/>
    <w:rsid w:val="00A50CF9"/>
    <w:rsid w:val="00A56692"/>
    <w:rsid w:val="00A62BCE"/>
    <w:rsid w:val="00A62EA1"/>
    <w:rsid w:val="00A64BD9"/>
    <w:rsid w:val="00A653DD"/>
    <w:rsid w:val="00A70D4D"/>
    <w:rsid w:val="00A82142"/>
    <w:rsid w:val="00A821A1"/>
    <w:rsid w:val="00A834B2"/>
    <w:rsid w:val="00A86264"/>
    <w:rsid w:val="00A91877"/>
    <w:rsid w:val="00A92214"/>
    <w:rsid w:val="00A927AD"/>
    <w:rsid w:val="00A939CD"/>
    <w:rsid w:val="00A93F4A"/>
    <w:rsid w:val="00A94378"/>
    <w:rsid w:val="00AA4991"/>
    <w:rsid w:val="00AB0078"/>
    <w:rsid w:val="00AB0C7D"/>
    <w:rsid w:val="00AB1D86"/>
    <w:rsid w:val="00AB38ED"/>
    <w:rsid w:val="00AC0727"/>
    <w:rsid w:val="00AC0C02"/>
    <w:rsid w:val="00AC3A96"/>
    <w:rsid w:val="00AC490E"/>
    <w:rsid w:val="00AD1E87"/>
    <w:rsid w:val="00AD3EDA"/>
    <w:rsid w:val="00AD3F52"/>
    <w:rsid w:val="00AD55C8"/>
    <w:rsid w:val="00AD7D44"/>
    <w:rsid w:val="00AE1A80"/>
    <w:rsid w:val="00AE2C65"/>
    <w:rsid w:val="00AE5B2E"/>
    <w:rsid w:val="00AF0C5C"/>
    <w:rsid w:val="00AF170D"/>
    <w:rsid w:val="00AF4F3F"/>
    <w:rsid w:val="00AF6B92"/>
    <w:rsid w:val="00AF7700"/>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2656"/>
    <w:rsid w:val="00B33363"/>
    <w:rsid w:val="00B354F6"/>
    <w:rsid w:val="00B3716E"/>
    <w:rsid w:val="00B374B6"/>
    <w:rsid w:val="00B401B1"/>
    <w:rsid w:val="00B43627"/>
    <w:rsid w:val="00B469EF"/>
    <w:rsid w:val="00B53295"/>
    <w:rsid w:val="00B53E6D"/>
    <w:rsid w:val="00B5472B"/>
    <w:rsid w:val="00B5637B"/>
    <w:rsid w:val="00B5789F"/>
    <w:rsid w:val="00B6064B"/>
    <w:rsid w:val="00B61484"/>
    <w:rsid w:val="00B63281"/>
    <w:rsid w:val="00B63453"/>
    <w:rsid w:val="00B652DA"/>
    <w:rsid w:val="00B655F5"/>
    <w:rsid w:val="00B70D12"/>
    <w:rsid w:val="00B735CC"/>
    <w:rsid w:val="00B739EE"/>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5C49"/>
    <w:rsid w:val="00BA65AA"/>
    <w:rsid w:val="00BA7D5C"/>
    <w:rsid w:val="00BB2C05"/>
    <w:rsid w:val="00BB398F"/>
    <w:rsid w:val="00BB3B73"/>
    <w:rsid w:val="00BB3B81"/>
    <w:rsid w:val="00BB7C5F"/>
    <w:rsid w:val="00BC15F1"/>
    <w:rsid w:val="00BC1E6C"/>
    <w:rsid w:val="00BC2C23"/>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C02F79"/>
    <w:rsid w:val="00C04EC1"/>
    <w:rsid w:val="00C057C6"/>
    <w:rsid w:val="00C06382"/>
    <w:rsid w:val="00C07883"/>
    <w:rsid w:val="00C11821"/>
    <w:rsid w:val="00C12E52"/>
    <w:rsid w:val="00C15D93"/>
    <w:rsid w:val="00C20B2C"/>
    <w:rsid w:val="00C2117E"/>
    <w:rsid w:val="00C21EF6"/>
    <w:rsid w:val="00C23575"/>
    <w:rsid w:val="00C2668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C09"/>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4DC8"/>
    <w:rsid w:val="00CD5224"/>
    <w:rsid w:val="00CE2492"/>
    <w:rsid w:val="00CE3B58"/>
    <w:rsid w:val="00CE4FB4"/>
    <w:rsid w:val="00CE520E"/>
    <w:rsid w:val="00CE640F"/>
    <w:rsid w:val="00CF14A1"/>
    <w:rsid w:val="00CF3F5C"/>
    <w:rsid w:val="00D02072"/>
    <w:rsid w:val="00D02082"/>
    <w:rsid w:val="00D02537"/>
    <w:rsid w:val="00D02CD3"/>
    <w:rsid w:val="00D05A5D"/>
    <w:rsid w:val="00D1051B"/>
    <w:rsid w:val="00D113F0"/>
    <w:rsid w:val="00D12FD4"/>
    <w:rsid w:val="00D13257"/>
    <w:rsid w:val="00D240E1"/>
    <w:rsid w:val="00D24DF4"/>
    <w:rsid w:val="00D26889"/>
    <w:rsid w:val="00D276D8"/>
    <w:rsid w:val="00D27873"/>
    <w:rsid w:val="00D30A68"/>
    <w:rsid w:val="00D31EE6"/>
    <w:rsid w:val="00D33015"/>
    <w:rsid w:val="00D33E15"/>
    <w:rsid w:val="00D41274"/>
    <w:rsid w:val="00D42467"/>
    <w:rsid w:val="00D435F2"/>
    <w:rsid w:val="00D449F4"/>
    <w:rsid w:val="00D450E1"/>
    <w:rsid w:val="00D45A4C"/>
    <w:rsid w:val="00D45C3E"/>
    <w:rsid w:val="00D46218"/>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C09DF"/>
    <w:rsid w:val="00DC2888"/>
    <w:rsid w:val="00DC3588"/>
    <w:rsid w:val="00DC4C57"/>
    <w:rsid w:val="00DC59D6"/>
    <w:rsid w:val="00DC7947"/>
    <w:rsid w:val="00DD279B"/>
    <w:rsid w:val="00DD27AA"/>
    <w:rsid w:val="00DD28D9"/>
    <w:rsid w:val="00DD2B1F"/>
    <w:rsid w:val="00DD37D2"/>
    <w:rsid w:val="00DD4397"/>
    <w:rsid w:val="00DD5031"/>
    <w:rsid w:val="00DD79AF"/>
    <w:rsid w:val="00DE1E96"/>
    <w:rsid w:val="00DE3EF4"/>
    <w:rsid w:val="00DE5384"/>
    <w:rsid w:val="00DE5894"/>
    <w:rsid w:val="00DF22AF"/>
    <w:rsid w:val="00DF3E1A"/>
    <w:rsid w:val="00DF748A"/>
    <w:rsid w:val="00E01B75"/>
    <w:rsid w:val="00E01D1F"/>
    <w:rsid w:val="00E03095"/>
    <w:rsid w:val="00E033A6"/>
    <w:rsid w:val="00E033B8"/>
    <w:rsid w:val="00E038E5"/>
    <w:rsid w:val="00E060DA"/>
    <w:rsid w:val="00E1255E"/>
    <w:rsid w:val="00E127A4"/>
    <w:rsid w:val="00E15FC1"/>
    <w:rsid w:val="00E22BA4"/>
    <w:rsid w:val="00E22F97"/>
    <w:rsid w:val="00E23A24"/>
    <w:rsid w:val="00E24456"/>
    <w:rsid w:val="00E247E4"/>
    <w:rsid w:val="00E3014E"/>
    <w:rsid w:val="00E330A6"/>
    <w:rsid w:val="00E353AB"/>
    <w:rsid w:val="00E35BF7"/>
    <w:rsid w:val="00E35F7A"/>
    <w:rsid w:val="00E375EB"/>
    <w:rsid w:val="00E411F5"/>
    <w:rsid w:val="00E4772D"/>
    <w:rsid w:val="00E47B20"/>
    <w:rsid w:val="00E47F06"/>
    <w:rsid w:val="00E50B5F"/>
    <w:rsid w:val="00E51FCE"/>
    <w:rsid w:val="00E53355"/>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4A97"/>
    <w:rsid w:val="00E95986"/>
    <w:rsid w:val="00E96CF0"/>
    <w:rsid w:val="00EA2068"/>
    <w:rsid w:val="00EA2A33"/>
    <w:rsid w:val="00EA4BFB"/>
    <w:rsid w:val="00EB2754"/>
    <w:rsid w:val="00EB60AA"/>
    <w:rsid w:val="00EB7DC9"/>
    <w:rsid w:val="00EC05E2"/>
    <w:rsid w:val="00EC1F5F"/>
    <w:rsid w:val="00EC4FDC"/>
    <w:rsid w:val="00EC610C"/>
    <w:rsid w:val="00EC610E"/>
    <w:rsid w:val="00EC63F9"/>
    <w:rsid w:val="00EC6D34"/>
    <w:rsid w:val="00EC78B9"/>
    <w:rsid w:val="00ED1406"/>
    <w:rsid w:val="00ED39A8"/>
    <w:rsid w:val="00ED4A24"/>
    <w:rsid w:val="00ED7E8E"/>
    <w:rsid w:val="00EE2CF1"/>
    <w:rsid w:val="00EE329A"/>
    <w:rsid w:val="00EE728D"/>
    <w:rsid w:val="00EE7ACF"/>
    <w:rsid w:val="00EF1CC0"/>
    <w:rsid w:val="00EF26B6"/>
    <w:rsid w:val="00EF6853"/>
    <w:rsid w:val="00EF7995"/>
    <w:rsid w:val="00F00D35"/>
    <w:rsid w:val="00F011CA"/>
    <w:rsid w:val="00F02CF0"/>
    <w:rsid w:val="00F0524C"/>
    <w:rsid w:val="00F06138"/>
    <w:rsid w:val="00F07D5A"/>
    <w:rsid w:val="00F11FE5"/>
    <w:rsid w:val="00F12980"/>
    <w:rsid w:val="00F12E19"/>
    <w:rsid w:val="00F14307"/>
    <w:rsid w:val="00F15BC0"/>
    <w:rsid w:val="00F1737F"/>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66480"/>
    <w:rsid w:val="00F67B9A"/>
    <w:rsid w:val="00F7012A"/>
    <w:rsid w:val="00F7167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687F"/>
    <w:rsid w:val="00F97593"/>
    <w:rsid w:val="00FA1B5B"/>
    <w:rsid w:val="00FA2C81"/>
    <w:rsid w:val="00FB00B8"/>
    <w:rsid w:val="00FB11B7"/>
    <w:rsid w:val="00FB5151"/>
    <w:rsid w:val="00FB55C0"/>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F464A0"/>
    <w:rsid w:val="4F4F8256"/>
    <w:rsid w:val="4F923CA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3DE40C"/>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0417FF"/>
    <w:pPr>
      <w:spacing w:before="520" w:after="240"/>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0417FF"/>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0417FF"/>
    <w:pPr>
      <w:numPr>
        <w:numId w:val="1"/>
      </w:numPr>
      <w:spacing w:before="0" w:after="0" w:line="240" w:lineRule="auto"/>
      <w:ind w:left="317" w:hanging="317"/>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0417FF"/>
    <w:rPr>
      <w:i w:val="0"/>
      <w:iCs/>
      <w:color w:val="000000"/>
      <w:szCs w:val="20"/>
    </w:rPr>
  </w:style>
  <w:style w:type="paragraph" w:customStyle="1" w:styleId="xmsonormal">
    <w:name w:val="x_msonormal"/>
    <w:basedOn w:val="Normal"/>
    <w:rsid w:val="00467F8C"/>
    <w:pPr>
      <w:spacing w:before="100" w:beforeAutospacing="1" w:after="100" w:afterAutospacing="1" w:line="240" w:lineRule="auto"/>
    </w:pPr>
    <w:rPr>
      <w:rFonts w:ascii="Times New Roman" w:eastAsia="Times New Roman" w:hAnsi="Times New Roman" w:cs="Times New Roman"/>
      <w:color w:val="auto"/>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99466079">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0771593">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0356029">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TaxCatchAll xmlns="0519a28c-16ef-4319-8fb5-3dedc21794e1">
      <Value>23</Value>
      <Value>21</Value>
    </TaxCatchAll>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e44be4b9-3863-4a40-b4c6-aeb3ef538c55"/>
    <ds:schemaRef ds:uri="45214841-d179-4c24-9a02-a1acd0d71600"/>
    <ds:schemaRef ds:uri="01c1f873-3a1e-4cec-a917-b2de76eff279"/>
    <ds:schemaRef ds:uri="0519a28c-16ef-4319-8fb5-3dedc21794e1"/>
    <ds:schemaRef ds:uri="6527affb-65bc-488a-a6d2-a176a88021df"/>
    <ds:schemaRef ds:uri="ea41037d-043f-4898-8fce-3ac0868ff2d9"/>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5890FACF-DCF4-42D8-B4D7-54D2C00FC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2739</Words>
  <Characters>15616</Characters>
  <Application>Microsoft Office Word</Application>
  <DocSecurity>0</DocSecurity>
  <Lines>130</Lines>
  <Paragraphs>36</Paragraphs>
  <ScaleCrop>false</ScaleCrop>
  <Company/>
  <LinksUpToDate>false</LinksUpToDate>
  <CharactersWithSpaces>1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31</cp:revision>
  <cp:lastPrinted>2021-10-15T19:34:00Z</cp:lastPrinted>
  <dcterms:created xsi:type="dcterms:W3CDTF">2022-12-01T09:13:00Z</dcterms:created>
  <dcterms:modified xsi:type="dcterms:W3CDTF">2025-04-03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MediaServiceImageTags">
    <vt:lpwstr/>
  </property>
  <property fmtid="{D5CDD505-2E9C-101B-9397-08002B2CF9AE}" pid="15" name="gb844606043843ca85709e79ee8bdc4e">
    <vt:lpwstr/>
  </property>
  <property fmtid="{D5CDD505-2E9C-101B-9397-08002B2CF9AE}" pid="16" name="ac_keywords">
    <vt:lpwstr/>
  </property>
  <property fmtid="{D5CDD505-2E9C-101B-9397-08002B2CF9AE}" pid="17" name="ac_projectphase">
    <vt:lpwstr/>
  </property>
  <property fmtid="{D5CDD505-2E9C-101B-9397-08002B2CF9AE}" pid="18" name="ac_documenttype">
    <vt:lpwstr>21;#Documentation|500261c7-7da6-48bf-9279-893387d5a699</vt:lpwstr>
  </property>
  <property fmtid="{D5CDD505-2E9C-101B-9397-08002B2CF9AE}" pid="19" name="ac_Activity">
    <vt:lpwstr>23;#Curriculum support|62de08b3-b420-475d-bc2c-29c9ae550e61</vt:lpwstr>
  </property>
  <property fmtid="{D5CDD505-2E9C-101B-9397-08002B2CF9AE}" pid="20" name="SharedWithUsers">
    <vt:lpwstr>144;#Burns, Stuart;#89;#Schwarzkopf, Joseph;#161;#daSilva-Branco, Kristina;#2974;#Dodd, Vanessa;#80;#Kelly, Patrick;#68;#Davy, Janet;#4643;#Ryan, Matthew</vt:lpwstr>
  </property>
</Properties>
</file>